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A1E5A" w14:textId="39E31DBA" w:rsidR="007C6F69" w:rsidRPr="00840489" w:rsidRDefault="007C6F69" w:rsidP="007C6F69">
      <w:pPr>
        <w:shd w:val="clear" w:color="auto" w:fill="FFFFFF"/>
        <w:spacing w:after="0" w:line="525" w:lineRule="atLeast"/>
        <w:outlineLvl w:val="1"/>
        <w:rPr>
          <w:b/>
          <w:bCs/>
          <w:sz w:val="26"/>
          <w:szCs w:val="26"/>
          <w:lang w:val="en-US" w:eastAsia="vi-VN"/>
        </w:rPr>
      </w:pPr>
      <w:bookmarkStart w:id="0" w:name="_Hlk218282312"/>
      <w:r w:rsidRPr="00840489">
        <w:rPr>
          <w:b/>
          <w:bCs/>
          <w:sz w:val="26"/>
          <w:szCs w:val="26"/>
          <w:lang w:val="en-US" w:eastAsia="vi-VN"/>
        </w:rPr>
        <w:t>Lớp 4A</w:t>
      </w:r>
      <w:r w:rsidR="00E53178">
        <w:rPr>
          <w:b/>
          <w:bCs/>
          <w:sz w:val="26"/>
          <w:szCs w:val="26"/>
          <w:lang w:val="en-US" w:eastAsia="vi-VN"/>
        </w:rPr>
        <w:t>2</w:t>
      </w:r>
      <w:r w:rsidRPr="00840489">
        <w:rPr>
          <w:b/>
          <w:bCs/>
          <w:sz w:val="26"/>
          <w:szCs w:val="26"/>
          <w:lang w:val="en-US" w:eastAsia="vi-VN"/>
        </w:rPr>
        <w:t xml:space="preserve"> – Sĩ số: </w:t>
      </w:r>
      <w:r w:rsidR="00840489" w:rsidRPr="00840489">
        <w:rPr>
          <w:b/>
          <w:bCs/>
          <w:sz w:val="26"/>
          <w:szCs w:val="26"/>
          <w:lang w:val="en-US" w:eastAsia="vi-VN"/>
        </w:rPr>
        <w:t>4</w:t>
      </w:r>
      <w:r w:rsidR="00E53178">
        <w:rPr>
          <w:b/>
          <w:bCs/>
          <w:sz w:val="26"/>
          <w:szCs w:val="26"/>
          <w:lang w:val="en-US" w:eastAsia="vi-VN"/>
        </w:rPr>
        <w:t>5</w:t>
      </w:r>
      <w:r w:rsidRPr="00840489">
        <w:rPr>
          <w:b/>
          <w:bCs/>
          <w:sz w:val="26"/>
          <w:szCs w:val="26"/>
          <w:lang w:val="en-US" w:eastAsia="vi-VN"/>
        </w:rPr>
        <w:t xml:space="preserve"> HS</w:t>
      </w:r>
    </w:p>
    <w:p w14:paraId="6203CA90" w14:textId="6BA477CB" w:rsidR="002C7A2A" w:rsidRPr="00840489" w:rsidRDefault="002C7A2A" w:rsidP="00270555">
      <w:pPr>
        <w:shd w:val="clear" w:color="auto" w:fill="FFFFFF"/>
        <w:spacing w:after="0"/>
        <w:outlineLvl w:val="1"/>
        <w:rPr>
          <w:b/>
          <w:bCs/>
          <w:sz w:val="26"/>
          <w:szCs w:val="26"/>
          <w:u w:val="single"/>
          <w:lang w:val="en-US" w:eastAsia="vi-VN"/>
        </w:rPr>
      </w:pPr>
      <w:r w:rsidRPr="00840489">
        <w:rPr>
          <w:b/>
          <w:bCs/>
          <w:sz w:val="26"/>
          <w:szCs w:val="26"/>
          <w:u w:val="single"/>
          <w:lang w:val="en-US" w:eastAsia="vi-VN"/>
        </w:rPr>
        <w:t>TUẦN 18</w:t>
      </w:r>
      <w:r w:rsidR="00840489" w:rsidRPr="00840489">
        <w:rPr>
          <w:b/>
          <w:bCs/>
          <w:sz w:val="26"/>
          <w:szCs w:val="26"/>
          <w:u w:val="single"/>
          <w:lang w:val="en-US" w:eastAsia="vi-VN"/>
        </w:rPr>
        <w:t>:</w:t>
      </w:r>
      <w:r w:rsidRPr="00840489">
        <w:rPr>
          <w:b/>
          <w:bCs/>
          <w:sz w:val="26"/>
          <w:szCs w:val="26"/>
          <w:u w:val="single"/>
          <w:lang w:val="en-US" w:eastAsia="vi-VN"/>
        </w:rPr>
        <w:t xml:space="preserve">          </w:t>
      </w:r>
    </w:p>
    <w:p w14:paraId="467ECEA7" w14:textId="00F9FE03" w:rsidR="002C7A2A" w:rsidRPr="00DC04F5" w:rsidRDefault="002C7A2A" w:rsidP="00270555">
      <w:pPr>
        <w:shd w:val="clear" w:color="auto" w:fill="FFFFFF"/>
        <w:spacing w:after="0"/>
        <w:jc w:val="center"/>
        <w:outlineLvl w:val="1"/>
        <w:rPr>
          <w:b/>
          <w:bCs/>
          <w:sz w:val="26"/>
          <w:szCs w:val="26"/>
          <w:lang w:val="en-US" w:eastAsia="vi-VN"/>
        </w:rPr>
      </w:pPr>
      <w:r w:rsidRPr="00DC04F5">
        <w:rPr>
          <w:b/>
          <w:bCs/>
          <w:sz w:val="26"/>
          <w:szCs w:val="26"/>
          <w:lang w:val="en-US" w:eastAsia="vi-VN"/>
        </w:rPr>
        <w:t xml:space="preserve">Thứ </w:t>
      </w:r>
      <w:r w:rsidR="00E53178" w:rsidRPr="00DC04F5">
        <w:rPr>
          <w:b/>
          <w:bCs/>
          <w:sz w:val="26"/>
          <w:szCs w:val="26"/>
          <w:lang w:val="en-US" w:eastAsia="vi-VN"/>
        </w:rPr>
        <w:t>H</w:t>
      </w:r>
      <w:r w:rsidR="00840489" w:rsidRPr="00DC04F5">
        <w:rPr>
          <w:b/>
          <w:bCs/>
          <w:sz w:val="26"/>
          <w:szCs w:val="26"/>
          <w:lang w:val="en-US" w:eastAsia="vi-VN"/>
        </w:rPr>
        <w:t>a</w:t>
      </w:r>
      <w:r w:rsidR="00E53178" w:rsidRPr="00DC04F5">
        <w:rPr>
          <w:b/>
          <w:bCs/>
          <w:sz w:val="26"/>
          <w:szCs w:val="26"/>
          <w:lang w:val="en-US" w:eastAsia="vi-VN"/>
        </w:rPr>
        <w:t>i</w:t>
      </w:r>
      <w:r w:rsidRPr="00DC04F5">
        <w:rPr>
          <w:b/>
          <w:bCs/>
          <w:sz w:val="26"/>
          <w:szCs w:val="26"/>
          <w:lang w:val="en-US" w:eastAsia="vi-VN"/>
        </w:rPr>
        <w:t xml:space="preserve"> ngày </w:t>
      </w:r>
      <w:r w:rsidR="007C6F69" w:rsidRPr="00DC04F5">
        <w:rPr>
          <w:b/>
          <w:bCs/>
          <w:sz w:val="26"/>
          <w:szCs w:val="26"/>
          <w:lang w:val="en-US" w:eastAsia="vi-VN"/>
        </w:rPr>
        <w:t>0</w:t>
      </w:r>
      <w:r w:rsidR="00E53178" w:rsidRPr="00DC04F5">
        <w:rPr>
          <w:b/>
          <w:bCs/>
          <w:sz w:val="26"/>
          <w:szCs w:val="26"/>
          <w:lang w:val="en-US" w:eastAsia="vi-VN"/>
        </w:rPr>
        <w:t>5</w:t>
      </w:r>
      <w:r w:rsidRPr="00DC04F5">
        <w:rPr>
          <w:b/>
          <w:bCs/>
          <w:sz w:val="26"/>
          <w:szCs w:val="26"/>
          <w:lang w:val="en-US" w:eastAsia="vi-VN"/>
        </w:rPr>
        <w:t xml:space="preserve"> tháng </w:t>
      </w:r>
      <w:r w:rsidR="007C6F69" w:rsidRPr="00DC04F5">
        <w:rPr>
          <w:b/>
          <w:bCs/>
          <w:sz w:val="26"/>
          <w:szCs w:val="26"/>
          <w:lang w:val="en-US" w:eastAsia="vi-VN"/>
        </w:rPr>
        <w:t>0</w:t>
      </w:r>
      <w:r w:rsidRPr="00DC04F5">
        <w:rPr>
          <w:b/>
          <w:bCs/>
          <w:sz w:val="26"/>
          <w:szCs w:val="26"/>
          <w:lang w:val="en-US" w:eastAsia="vi-VN"/>
        </w:rPr>
        <w:t>1 năm 202</w:t>
      </w:r>
      <w:r w:rsidR="00840489" w:rsidRPr="00DC04F5">
        <w:rPr>
          <w:b/>
          <w:bCs/>
          <w:sz w:val="26"/>
          <w:szCs w:val="26"/>
          <w:lang w:val="en-US" w:eastAsia="vi-VN"/>
        </w:rPr>
        <w:t>6</w:t>
      </w:r>
    </w:p>
    <w:p w14:paraId="09CABC6E" w14:textId="77777777" w:rsidR="002C7A2A" w:rsidRPr="00840489" w:rsidRDefault="002C7A2A" w:rsidP="00270555">
      <w:pPr>
        <w:shd w:val="clear" w:color="auto" w:fill="FFFFFF"/>
        <w:spacing w:after="0"/>
        <w:jc w:val="center"/>
        <w:outlineLvl w:val="1"/>
        <w:rPr>
          <w:b/>
          <w:bCs/>
          <w:sz w:val="26"/>
          <w:szCs w:val="26"/>
          <w:u w:val="single"/>
          <w:lang w:val="en-US" w:eastAsia="vi-VN"/>
        </w:rPr>
      </w:pPr>
      <w:r w:rsidRPr="00840489">
        <w:rPr>
          <w:b/>
          <w:bCs/>
          <w:sz w:val="26"/>
          <w:szCs w:val="26"/>
          <w:u w:val="single"/>
          <w:lang w:val="en-US" w:eastAsia="vi-VN"/>
        </w:rPr>
        <w:t>ĐỌC THƯ VIỆN</w:t>
      </w:r>
    </w:p>
    <w:p w14:paraId="41AB80AF" w14:textId="5B33EBDD" w:rsidR="002C7A2A" w:rsidRPr="00840489" w:rsidRDefault="002C7A2A" w:rsidP="00270555">
      <w:pPr>
        <w:shd w:val="clear" w:color="auto" w:fill="FFFFFF"/>
        <w:spacing w:after="0"/>
        <w:rPr>
          <w:b/>
          <w:bCs/>
          <w:sz w:val="26"/>
          <w:szCs w:val="26"/>
          <w:bdr w:val="none" w:sz="0" w:space="0" w:color="auto" w:frame="1"/>
          <w:lang w:val="en-US" w:eastAsia="vi-VN"/>
        </w:rPr>
      </w:pPr>
      <w:r w:rsidRPr="00DC04F5">
        <w:rPr>
          <w:b/>
          <w:bCs/>
          <w:sz w:val="26"/>
          <w:szCs w:val="26"/>
          <w:u w:val="single"/>
          <w:bdr w:val="none" w:sz="0" w:space="0" w:color="auto" w:frame="1"/>
          <w:lang w:val="en-US" w:eastAsia="vi-VN"/>
        </w:rPr>
        <w:t xml:space="preserve">TIẾT </w:t>
      </w:r>
      <w:r w:rsidR="00840489" w:rsidRPr="00DC04F5">
        <w:rPr>
          <w:b/>
          <w:bCs/>
          <w:sz w:val="26"/>
          <w:szCs w:val="26"/>
          <w:u w:val="single"/>
          <w:bdr w:val="none" w:sz="0" w:space="0" w:color="auto" w:frame="1"/>
          <w:lang w:val="en-US" w:eastAsia="vi-VN"/>
        </w:rPr>
        <w:t>1</w:t>
      </w:r>
      <w:r w:rsidR="00840489" w:rsidRPr="00DC04F5">
        <w:rPr>
          <w:b/>
          <w:bCs/>
          <w:sz w:val="26"/>
          <w:szCs w:val="26"/>
          <w:bdr w:val="none" w:sz="0" w:space="0" w:color="auto" w:frame="1"/>
          <w:lang w:val="en-US" w:eastAsia="vi-VN"/>
        </w:rPr>
        <w:t xml:space="preserve">  </w:t>
      </w:r>
      <w:r w:rsidR="00DC04F5">
        <w:rPr>
          <w:b/>
          <w:bCs/>
          <w:sz w:val="26"/>
          <w:szCs w:val="26"/>
          <w:bdr w:val="none" w:sz="0" w:space="0" w:color="auto" w:frame="1"/>
          <w:lang w:val="en-US" w:eastAsia="vi-VN"/>
        </w:rPr>
        <w:t xml:space="preserve">   </w:t>
      </w:r>
      <w:r w:rsidRPr="00DC04F5">
        <w:rPr>
          <w:b/>
          <w:bCs/>
          <w:sz w:val="26"/>
          <w:szCs w:val="26"/>
          <w:bdr w:val="none" w:sz="0" w:space="0" w:color="auto" w:frame="1"/>
          <w:lang w:eastAsia="vi-VN"/>
        </w:rPr>
        <w:t>BÀI:</w:t>
      </w:r>
      <w:r w:rsidRPr="00840489">
        <w:rPr>
          <w:b/>
          <w:bCs/>
          <w:sz w:val="26"/>
          <w:szCs w:val="26"/>
          <w:bdr w:val="none" w:sz="0" w:space="0" w:color="auto" w:frame="1"/>
          <w:lang w:eastAsia="vi-VN"/>
        </w:rPr>
        <w:t xml:space="preserve"> </w:t>
      </w:r>
      <w:r w:rsidR="00840489" w:rsidRPr="00840489">
        <w:rPr>
          <w:b/>
          <w:bCs/>
          <w:sz w:val="26"/>
          <w:szCs w:val="26"/>
        </w:rPr>
        <w:t>SỰ TÍCH HAI ĐỨA TRẺ VÀ CÂY XOÀI TRÊN CUNG TRĂNG</w:t>
      </w:r>
    </w:p>
    <w:p w14:paraId="3A20B78C" w14:textId="77777777" w:rsidR="001C73A3" w:rsidRPr="00840489" w:rsidRDefault="001C73A3" w:rsidP="00270555">
      <w:pPr>
        <w:shd w:val="clear" w:color="auto" w:fill="FFFFFF"/>
        <w:spacing w:after="0"/>
        <w:rPr>
          <w:sz w:val="26"/>
          <w:szCs w:val="26"/>
          <w:lang w:val="en-US" w:eastAsia="vi-VN"/>
        </w:rPr>
      </w:pPr>
    </w:p>
    <w:p w14:paraId="6B74804E" w14:textId="77777777" w:rsidR="002C7A2A" w:rsidRPr="00840489" w:rsidRDefault="002C7A2A" w:rsidP="00270555">
      <w:pPr>
        <w:shd w:val="clear" w:color="auto" w:fill="FFFFFF"/>
        <w:spacing w:after="0"/>
        <w:rPr>
          <w:sz w:val="26"/>
          <w:szCs w:val="26"/>
          <w:u w:val="single"/>
          <w:lang w:eastAsia="vi-VN"/>
        </w:rPr>
      </w:pPr>
      <w:r w:rsidRPr="00840489">
        <w:rPr>
          <w:b/>
          <w:bCs/>
          <w:sz w:val="26"/>
          <w:szCs w:val="26"/>
          <w:u w:val="single"/>
          <w:bdr w:val="none" w:sz="0" w:space="0" w:color="auto" w:frame="1"/>
          <w:lang w:eastAsia="vi-VN"/>
        </w:rPr>
        <w:t xml:space="preserve">I. </w:t>
      </w:r>
      <w:r w:rsidRPr="00840489">
        <w:rPr>
          <w:b/>
          <w:bCs/>
          <w:sz w:val="26"/>
          <w:szCs w:val="26"/>
          <w:u w:val="single"/>
          <w:bdr w:val="none" w:sz="0" w:space="0" w:color="auto" w:frame="1"/>
          <w:lang w:val="en-US" w:eastAsia="vi-VN"/>
        </w:rPr>
        <w:t>YÊU CẦU CẦN ĐẠT</w:t>
      </w:r>
      <w:r w:rsidRPr="00840489">
        <w:rPr>
          <w:b/>
          <w:bCs/>
          <w:sz w:val="26"/>
          <w:szCs w:val="26"/>
          <w:u w:val="single"/>
          <w:bdr w:val="none" w:sz="0" w:space="0" w:color="auto" w:frame="1"/>
          <w:lang w:eastAsia="vi-VN"/>
        </w:rPr>
        <w:t>:</w:t>
      </w:r>
    </w:p>
    <w:p w14:paraId="63FB0F62" w14:textId="62FF303F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1" w:name="kiến-thức"/>
      <w:r w:rsidRPr="00FE185B">
        <w:rPr>
          <w:rFonts w:ascii="Times New Roman" w:hAnsi="Times New Roman" w:cs="Times New Roman"/>
          <w:sz w:val="26"/>
          <w:szCs w:val="26"/>
        </w:rPr>
        <w:t>1. HS hiểu nội dung chính của câu chuyện: ca ngợi tình cảm anh em, lòng hiếu thảo, sự chăm chỉ và những giá trị nhân văn trong truyện dân gian.</w:t>
      </w:r>
    </w:p>
    <w:p w14:paraId="318A0F2D" w14:textId="3C8C7074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2. Nắm được ý nghĩa của hình ảnh cây xoài trên cung trăng qua câu chuyện.</w:t>
      </w:r>
    </w:p>
    <w:p w14:paraId="589D9743" w14:textId="19C5F210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2" w:name="kĩ-năng"/>
      <w:bookmarkEnd w:id="1"/>
      <w:r w:rsidRPr="00FE185B">
        <w:rPr>
          <w:rFonts w:ascii="Times New Roman" w:hAnsi="Times New Roman" w:cs="Times New Roman"/>
          <w:sz w:val="26"/>
          <w:szCs w:val="26"/>
        </w:rPr>
        <w:t>3. Rèn kĩ năng nghe – đọc hiểu truyện.</w:t>
      </w:r>
    </w:p>
    <w:p w14:paraId="30C0C480" w14:textId="06F87CFF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4. Biết trao đổi, chia sẻ suy nghĩ cá nhân về nhân vật và câu chuyện.</w:t>
      </w:r>
    </w:p>
    <w:p w14:paraId="6E3F3033" w14:textId="19C1B2AC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5. Bước đầu biết liên hệ nội dung truyện với bản thân và cuộc sống hằng ngày.</w:t>
      </w:r>
    </w:p>
    <w:bookmarkEnd w:id="2"/>
    <w:p w14:paraId="046125E6" w14:textId="3D7BC409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6. Giáo dục HS tình yêu thương gia đình, tinh thần đoàn kết, biết quan tâm và giúp đỡ người thân.</w:t>
      </w:r>
    </w:p>
    <w:p w14:paraId="1DF7A074" w14:textId="7B1D89CE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7. Hình thành thói quen đọc sách, yêu thích hoạt động đọc thư viện.</w:t>
      </w:r>
    </w:p>
    <w:p w14:paraId="644F3AF5" w14:textId="056C79C6" w:rsidR="002C7A2A" w:rsidRPr="00FE185B" w:rsidRDefault="002C7A2A" w:rsidP="00FE185B">
      <w:pPr>
        <w:shd w:val="clear" w:color="auto" w:fill="FFFFFF"/>
        <w:spacing w:after="0"/>
        <w:rPr>
          <w:b/>
          <w:bCs/>
          <w:sz w:val="26"/>
          <w:szCs w:val="26"/>
          <w:u w:val="single"/>
          <w:lang w:eastAsia="vi-VN"/>
        </w:rPr>
      </w:pPr>
      <w:r w:rsidRPr="00FE185B">
        <w:rPr>
          <w:b/>
          <w:bCs/>
          <w:sz w:val="26"/>
          <w:szCs w:val="26"/>
          <w:u w:val="single"/>
          <w:bdr w:val="none" w:sz="0" w:space="0" w:color="auto" w:frame="1"/>
          <w:lang w:eastAsia="vi-VN"/>
        </w:rPr>
        <w:t>II. CHUẨN BỊ:</w:t>
      </w:r>
    </w:p>
    <w:p w14:paraId="4E95B7AC" w14:textId="77777777" w:rsidR="002C7A2A" w:rsidRPr="00FE185B" w:rsidRDefault="002C7A2A" w:rsidP="00FE185B">
      <w:pPr>
        <w:shd w:val="clear" w:color="auto" w:fill="FFFFFF"/>
        <w:spacing w:after="0"/>
        <w:jc w:val="both"/>
        <w:rPr>
          <w:sz w:val="26"/>
          <w:szCs w:val="26"/>
          <w:lang w:eastAsia="vi-VN"/>
        </w:rPr>
      </w:pPr>
      <w:r w:rsidRPr="00FE185B">
        <w:rPr>
          <w:b/>
          <w:bCs/>
          <w:sz w:val="26"/>
          <w:szCs w:val="26"/>
          <w:lang w:val="en-US" w:eastAsia="vi-VN"/>
        </w:rPr>
        <w:t>1.</w:t>
      </w:r>
      <w:r w:rsidRPr="00FE185B">
        <w:rPr>
          <w:b/>
          <w:bCs/>
          <w:sz w:val="26"/>
          <w:szCs w:val="26"/>
          <w:lang w:eastAsia="vi-VN"/>
        </w:rPr>
        <w:t xml:space="preserve"> Giáo viên &amp; cán bộ thư viện chuẩn bị</w:t>
      </w:r>
      <w:r w:rsidRPr="00FE185B">
        <w:rPr>
          <w:sz w:val="26"/>
          <w:szCs w:val="26"/>
          <w:lang w:eastAsia="vi-VN"/>
        </w:rPr>
        <w:t>:</w:t>
      </w:r>
    </w:p>
    <w:p w14:paraId="5C6B0581" w14:textId="545373E7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b/>
          <w:bCs/>
          <w:sz w:val="26"/>
          <w:szCs w:val="26"/>
        </w:rPr>
        <w:t xml:space="preserve">- </w:t>
      </w:r>
      <w:r w:rsidRPr="00FE185B">
        <w:rPr>
          <w:rFonts w:ascii="Times New Roman" w:hAnsi="Times New Roman" w:cs="Times New Roman"/>
          <w:sz w:val="26"/>
          <w:szCs w:val="26"/>
        </w:rPr>
        <w:t xml:space="preserve">Sách/truyện </w:t>
      </w:r>
      <w:r w:rsidRPr="00FE185B">
        <w:rPr>
          <w:rFonts w:ascii="Times New Roman" w:hAnsi="Times New Roman" w:cs="Times New Roman"/>
          <w:i/>
          <w:iCs/>
          <w:sz w:val="26"/>
          <w:szCs w:val="26"/>
        </w:rPr>
        <w:t>Sự tích hai đứa trẻ và cây xoài trên cung trăng</w:t>
      </w:r>
      <w:r w:rsidRPr="00FE185B">
        <w:rPr>
          <w:rFonts w:ascii="Times New Roman" w:hAnsi="Times New Roman" w:cs="Times New Roman"/>
          <w:sz w:val="26"/>
          <w:szCs w:val="26"/>
        </w:rPr>
        <w:t>.</w:t>
      </w:r>
    </w:p>
    <w:p w14:paraId="10BF19C8" w14:textId="24EBD0BF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- Tranh minh họa (nếu có), thẻ từ, bảng phụ.</w:t>
      </w:r>
    </w:p>
    <w:p w14:paraId="0E4CC10F" w14:textId="60EF4DE4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b/>
          <w:bCs/>
          <w:sz w:val="26"/>
          <w:szCs w:val="26"/>
        </w:rPr>
        <w:t>2. Học sinh:</w:t>
      </w:r>
    </w:p>
    <w:p w14:paraId="31972727" w14:textId="58160502" w:rsidR="00FE185B" w:rsidRPr="00FE185B" w:rsidRDefault="00FE185B" w:rsidP="00FE185B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E185B">
        <w:rPr>
          <w:rFonts w:ascii="Times New Roman" w:hAnsi="Times New Roman" w:cs="Times New Roman"/>
          <w:sz w:val="26"/>
          <w:szCs w:val="26"/>
        </w:rPr>
        <w:t>- Sách đọc thư viện, vở ghi, tâm thế sẵn sàng tham gia hoạt động đọc.</w:t>
      </w:r>
    </w:p>
    <w:p w14:paraId="07159A28" w14:textId="6AA4D912" w:rsidR="002C7A2A" w:rsidRPr="00FE185B" w:rsidRDefault="002C7A2A" w:rsidP="00FE185B">
      <w:pPr>
        <w:shd w:val="clear" w:color="auto" w:fill="FFFFFF"/>
        <w:spacing w:after="0"/>
        <w:rPr>
          <w:b/>
          <w:bCs/>
          <w:sz w:val="26"/>
          <w:szCs w:val="26"/>
          <w:u w:val="single"/>
          <w:lang w:eastAsia="vi-VN"/>
        </w:rPr>
      </w:pPr>
      <w:r w:rsidRPr="00FE185B">
        <w:rPr>
          <w:b/>
          <w:bCs/>
          <w:sz w:val="26"/>
          <w:szCs w:val="26"/>
          <w:u w:val="single"/>
          <w:bdr w:val="none" w:sz="0" w:space="0" w:color="auto" w:frame="1"/>
          <w:lang w:eastAsia="vi-VN"/>
        </w:rPr>
        <w:t>III. CÁC HOẠT ĐỘNG CHỦ YẾU: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3800"/>
      </w:tblGrid>
      <w:tr w:rsidR="00FE185B" w:rsidRPr="003F1877" w14:paraId="17F64319" w14:textId="77777777" w:rsidTr="002D46C5"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D6543" w14:textId="77777777" w:rsidR="00FE185B" w:rsidRPr="003F1877" w:rsidRDefault="00FE185B" w:rsidP="00FE185B">
            <w:pPr>
              <w:spacing w:after="0"/>
              <w:jc w:val="center"/>
              <w:rPr>
                <w:sz w:val="26"/>
                <w:szCs w:val="26"/>
              </w:rPr>
            </w:pPr>
            <w:r w:rsidRPr="003F1877">
              <w:rPr>
                <w:b/>
                <w:sz w:val="26"/>
                <w:szCs w:val="26"/>
              </w:rPr>
              <w:t>Hoạt động của GV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27BDA" w14:textId="77777777" w:rsidR="00FE185B" w:rsidRPr="003F1877" w:rsidRDefault="00FE185B" w:rsidP="00FE185B">
            <w:pPr>
              <w:spacing w:after="0"/>
              <w:jc w:val="center"/>
              <w:rPr>
                <w:sz w:val="26"/>
                <w:szCs w:val="26"/>
              </w:rPr>
            </w:pPr>
            <w:r w:rsidRPr="003F1877">
              <w:rPr>
                <w:b/>
                <w:sz w:val="26"/>
                <w:szCs w:val="26"/>
              </w:rPr>
              <w:t>Hoạt động của HS</w:t>
            </w:r>
          </w:p>
        </w:tc>
      </w:tr>
      <w:tr w:rsidR="00FE185B" w:rsidRPr="003F1877" w14:paraId="59EC2567" w14:textId="77777777" w:rsidTr="002D46C5">
        <w:tc>
          <w:tcPr>
            <w:tcW w:w="9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8D4F2" w14:textId="77777777" w:rsidR="00FE185B" w:rsidRPr="003F1877" w:rsidRDefault="00FE185B" w:rsidP="00FE185B">
            <w:pPr>
              <w:spacing w:after="0"/>
              <w:rPr>
                <w:b/>
                <w:sz w:val="26"/>
                <w:szCs w:val="26"/>
              </w:rPr>
            </w:pPr>
            <w:r w:rsidRPr="003F1877">
              <w:rPr>
                <w:b/>
                <w:sz w:val="26"/>
                <w:szCs w:val="26"/>
              </w:rPr>
              <w:t xml:space="preserve">1. Khởi động </w:t>
            </w:r>
          </w:p>
          <w:p w14:paraId="0CF94089" w14:textId="6A5D45BC" w:rsidR="00FE185B" w:rsidRPr="00DC04F5" w:rsidRDefault="00FE185B" w:rsidP="00FE185B">
            <w:pPr>
              <w:spacing w:after="0"/>
              <w:rPr>
                <w:b/>
                <w:i/>
                <w:sz w:val="26"/>
                <w:szCs w:val="26"/>
              </w:rPr>
            </w:pPr>
            <w:r w:rsidRPr="00DC04F5">
              <w:rPr>
                <w:b/>
                <w:iCs/>
                <w:sz w:val="26"/>
                <w:szCs w:val="26"/>
              </w:rPr>
              <w:t>Mục tiêu:</w:t>
            </w:r>
            <w:r w:rsidR="00DC04F5">
              <w:rPr>
                <w:b/>
                <w:i/>
                <w:sz w:val="26"/>
                <w:szCs w:val="26"/>
                <w:lang w:val="en-US"/>
              </w:rPr>
              <w:t xml:space="preserve"> </w:t>
            </w:r>
            <w:r w:rsidRPr="003F1877">
              <w:rPr>
                <w:sz w:val="26"/>
                <w:szCs w:val="26"/>
              </w:rPr>
              <w:t>Tạo hứng thú trước khi vào tiết học.</w:t>
            </w:r>
          </w:p>
          <w:p w14:paraId="512D824A" w14:textId="6D8A4309" w:rsidR="00FE185B" w:rsidRPr="00DC04F5" w:rsidRDefault="00FE185B" w:rsidP="00FE185B">
            <w:pPr>
              <w:spacing w:after="0"/>
              <w:rPr>
                <w:sz w:val="26"/>
                <w:szCs w:val="26"/>
              </w:rPr>
            </w:pPr>
            <w:r w:rsidRPr="00DC04F5">
              <w:rPr>
                <w:b/>
                <w:bCs/>
                <w:sz w:val="26"/>
                <w:szCs w:val="26"/>
              </w:rPr>
              <w:t>Cách tiến hành:</w:t>
            </w:r>
          </w:p>
        </w:tc>
      </w:tr>
      <w:tr w:rsidR="00FE185B" w:rsidRPr="00F54BBE" w14:paraId="51F53958" w14:textId="77777777" w:rsidTr="002D46C5">
        <w:trPr>
          <w:trHeight w:val="74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F3AC" w14:textId="3A0DFD09" w:rsidR="0041012F" w:rsidRPr="0041012F" w:rsidRDefault="0041012F" w:rsidP="0041012F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>GV cho HS quan sát tranh mặt trăng, cây xoài (hoặc hình ảnh cung trăng).</w:t>
            </w:r>
          </w:p>
          <w:p w14:paraId="4095EF91" w14:textId="7D661071" w:rsidR="0041012F" w:rsidRPr="0041012F" w:rsidRDefault="0041012F" w:rsidP="0041012F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 xml:space="preserve"> G</w:t>
            </w:r>
            <w:r>
              <w:rPr>
                <w:rFonts w:eastAsia="Times New Roman"/>
                <w:sz w:val="26"/>
                <w:szCs w:val="26"/>
                <w:lang w:val="en-US"/>
              </w:rPr>
              <w:t>V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 xml:space="preserve"> hỏi:</w:t>
            </w:r>
          </w:p>
          <w:p w14:paraId="53145E99" w14:textId="2D0285D3" w:rsidR="0041012F" w:rsidRPr="0041012F" w:rsidRDefault="0041012F" w:rsidP="0041012F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+ 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>Em đã từng nghe những câu chuyện nào nói về cung trăng chưa?</w:t>
            </w:r>
          </w:p>
          <w:p w14:paraId="4F7DF404" w14:textId="562EFB38" w:rsidR="0041012F" w:rsidRDefault="0041012F" w:rsidP="0041012F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+ 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>Theo em, trên cung trăng có thể có những điều gì kì lạ?</w:t>
            </w:r>
          </w:p>
          <w:p w14:paraId="008BC04C" w14:textId="2E7C775B" w:rsidR="00080189" w:rsidRDefault="00080189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080189">
              <w:rPr>
                <w:rFonts w:eastAsia="Times New Roman"/>
                <w:sz w:val="26"/>
                <w:szCs w:val="26"/>
                <w:lang w:val="en-US"/>
              </w:rPr>
              <w:t xml:space="preserve">GV phát </w:t>
            </w:r>
            <w:r w:rsidRPr="00080189">
              <w:rPr>
                <w:rFonts w:eastAsia="Times New Roman"/>
                <w:b/>
                <w:bCs/>
                <w:sz w:val="26"/>
                <w:szCs w:val="26"/>
                <w:lang w:val="en-US"/>
              </w:rPr>
              <w:t>Phiếu học tập</w:t>
            </w:r>
            <w:r w:rsidRPr="00080189">
              <w:rPr>
                <w:rFonts w:eastAsia="Times New Roman"/>
                <w:sz w:val="26"/>
                <w:szCs w:val="26"/>
                <w:lang w:val="en-US"/>
              </w:rPr>
              <w:t xml:space="preserve">, yêu cầu HS đọc nhanh </w:t>
            </w:r>
            <w:r w:rsidRPr="00080189">
              <w:rPr>
                <w:rFonts w:eastAsia="Times New Roman"/>
                <w:b/>
                <w:bCs/>
                <w:sz w:val="26"/>
                <w:szCs w:val="26"/>
                <w:lang w:val="en-US"/>
              </w:rPr>
              <w:t>phần A – Trước khi đọc</w:t>
            </w:r>
            <w:r w:rsidRPr="00080189">
              <w:rPr>
                <w:rFonts w:eastAsia="Times New Roman"/>
                <w:sz w:val="26"/>
                <w:szCs w:val="26"/>
                <w:lang w:val="en-US"/>
              </w:rPr>
              <w:t>.</w:t>
            </w:r>
          </w:p>
          <w:p w14:paraId="7FB73463" w14:textId="204EB9EC" w:rsidR="000C65A7" w:rsidRPr="00080189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 w:rsidRPr="000C65A7">
              <w:rPr>
                <w:rFonts w:eastAsia="Times New Roman"/>
                <w:noProof/>
                <w:sz w:val="26"/>
                <w:szCs w:val="26"/>
                <w:lang w:val="en-US"/>
              </w:rPr>
              <w:lastRenderedPageBreak/>
              <w:drawing>
                <wp:inline distT="0" distB="0" distL="0" distR="0" wp14:anchorId="073F6682" wp14:editId="79AB0E71">
                  <wp:extent cx="3323230" cy="1943074"/>
                  <wp:effectExtent l="0" t="0" r="0" b="635"/>
                  <wp:docPr id="5385385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53857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3230" cy="1943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278A83" w14:textId="0C2CFD6C" w:rsidR="00080189" w:rsidRPr="00080189" w:rsidRDefault="000C65A7" w:rsidP="00080189">
            <w:pPr>
              <w:spacing w:after="0"/>
              <w:jc w:val="both"/>
              <w:rPr>
                <w:rFonts w:eastAsia="Times New Roman"/>
                <w:sz w:val="24"/>
                <w:szCs w:val="24"/>
                <w:lang w:val="en-US"/>
              </w:rPr>
            </w:pPr>
            <w:r>
              <w:rPr>
                <w:rFonts w:eastAsia="Times New Roman" w:hAnsi="Symbol"/>
                <w:sz w:val="24"/>
                <w:szCs w:val="24"/>
                <w:lang w:val="en-US"/>
              </w:rPr>
              <w:t>-</w:t>
            </w:r>
            <w:r w:rsidR="00080189" w:rsidRPr="00080189">
              <w:rPr>
                <w:rFonts w:eastAsia="Times New Roman"/>
                <w:sz w:val="24"/>
                <w:szCs w:val="24"/>
                <w:lang w:val="en-US"/>
              </w:rPr>
              <w:t xml:space="preserve"> GV chốt: Dự đoán giúp các em đọc truyện chủ động hơn.</w:t>
            </w:r>
          </w:p>
          <w:p w14:paraId="334C4EE4" w14:textId="30BB31F5" w:rsidR="00080189" w:rsidRPr="0041012F" w:rsidRDefault="0041012F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 xml:space="preserve"> GV giới thiệu bài: </w:t>
            </w:r>
            <w:r w:rsidRPr="0041012F">
              <w:rPr>
                <w:rFonts w:eastAsia="Times New Roman"/>
                <w:i/>
                <w:iCs/>
                <w:sz w:val="26"/>
                <w:szCs w:val="26"/>
                <w:lang w:val="en-US"/>
              </w:rPr>
              <w:t>Sự tích hai đứa trẻ và cây xoài trên cung trăng</w:t>
            </w:r>
            <w:r w:rsidRPr="0041012F">
              <w:rPr>
                <w:rFonts w:eastAsia="Times New Roman"/>
                <w:sz w:val="26"/>
                <w:szCs w:val="26"/>
                <w:lang w:val="en-US"/>
              </w:rPr>
              <w:t>.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B5AD2" w14:textId="5B966297" w:rsidR="00FE185B" w:rsidRDefault="00FE185B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  <w:r w:rsidRPr="00F54BBE">
              <w:rPr>
                <w:sz w:val="26"/>
                <w:szCs w:val="26"/>
                <w:lang w:val="nl-NL"/>
              </w:rPr>
              <w:lastRenderedPageBreak/>
              <w:t xml:space="preserve">- HS </w:t>
            </w:r>
            <w:r w:rsidR="0041012F">
              <w:rPr>
                <w:sz w:val="26"/>
                <w:szCs w:val="26"/>
                <w:lang w:val="en-US"/>
              </w:rPr>
              <w:t>quan sát.</w:t>
            </w:r>
          </w:p>
          <w:p w14:paraId="49EF92B0" w14:textId="77777777" w:rsidR="0041012F" w:rsidRDefault="0041012F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24B59B9D" w14:textId="4179BC8C" w:rsidR="0041012F" w:rsidRDefault="0041012F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- HS trả lời.</w:t>
            </w:r>
          </w:p>
          <w:p w14:paraId="06DA5542" w14:textId="77777777" w:rsidR="0041012F" w:rsidRDefault="0041012F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486F5CE2" w14:textId="77777777" w:rsidR="0041012F" w:rsidRDefault="0041012F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25A5E691" w14:textId="77777777" w:rsidR="0041012F" w:rsidRDefault="0041012F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499F1279" w14:textId="77777777" w:rsidR="00080189" w:rsidRDefault="00080189" w:rsidP="0041012F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74590419" w14:textId="77777777" w:rsidR="00080189" w:rsidRDefault="00080189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</w:t>
            </w:r>
            <w:r w:rsidRPr="00080189">
              <w:rPr>
                <w:rFonts w:eastAsia="Times New Roman"/>
                <w:sz w:val="26"/>
                <w:szCs w:val="26"/>
                <w:lang w:val="en-US"/>
              </w:rPr>
              <w:t xml:space="preserve">  HS thực hiện câu 1, 2 (dự đoán nội dung truyện).</w:t>
            </w:r>
          </w:p>
          <w:p w14:paraId="7C795043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56D0D4E6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0453EF4A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28BB881B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5501781C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56861913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5EE18956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7E85E7BA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16045D18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40806F49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40CA7803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26769E92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42A0F268" w14:textId="77777777" w:rsidR="000C65A7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472B6F2C" w14:textId="77777777" w:rsidR="000C65A7" w:rsidRPr="00080189" w:rsidRDefault="000C65A7" w:rsidP="00080189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  <w:p w14:paraId="7AC0CFEA" w14:textId="77777777" w:rsidR="00FE185B" w:rsidRPr="00F54BBE" w:rsidRDefault="00FE185B" w:rsidP="0041012F">
            <w:pPr>
              <w:spacing w:after="0"/>
              <w:jc w:val="both"/>
              <w:rPr>
                <w:bCs/>
                <w:sz w:val="26"/>
                <w:szCs w:val="26"/>
              </w:rPr>
            </w:pPr>
            <w:r w:rsidRPr="00F54BBE">
              <w:rPr>
                <w:bCs/>
                <w:sz w:val="26"/>
                <w:szCs w:val="26"/>
                <w:lang w:val="nl-NL"/>
              </w:rPr>
              <w:t>- HS lắng nghe.</w:t>
            </w:r>
          </w:p>
        </w:tc>
      </w:tr>
      <w:tr w:rsidR="000C65A7" w:rsidRPr="00F54BBE" w14:paraId="38820F1E" w14:textId="77777777" w:rsidTr="004655EA">
        <w:trPr>
          <w:trHeight w:val="746"/>
        </w:trPr>
        <w:tc>
          <w:tcPr>
            <w:tcW w:w="9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F072" w14:textId="77777777" w:rsidR="000C65A7" w:rsidRPr="003F1877" w:rsidRDefault="000C65A7" w:rsidP="00FC3BEE">
            <w:pPr>
              <w:spacing w:after="0" w:line="240" w:lineRule="auto"/>
              <w:rPr>
                <w:sz w:val="26"/>
                <w:szCs w:val="26"/>
              </w:rPr>
            </w:pPr>
            <w:r w:rsidRPr="003F1877">
              <w:rPr>
                <w:b/>
                <w:sz w:val="26"/>
                <w:szCs w:val="26"/>
              </w:rPr>
              <w:lastRenderedPageBreak/>
              <w:t xml:space="preserve">2. Khám phá: </w:t>
            </w:r>
          </w:p>
          <w:p w14:paraId="646A148E" w14:textId="1F88C6A0" w:rsidR="000C65A7" w:rsidRPr="00DC04F5" w:rsidRDefault="000C65A7" w:rsidP="00FC3BEE">
            <w:pPr>
              <w:spacing w:after="0" w:line="240" w:lineRule="auto"/>
              <w:rPr>
                <w:iCs/>
                <w:sz w:val="26"/>
                <w:szCs w:val="26"/>
              </w:rPr>
            </w:pPr>
            <w:r w:rsidRPr="003F1877">
              <w:rPr>
                <w:b/>
                <w:i/>
                <w:sz w:val="26"/>
                <w:szCs w:val="26"/>
              </w:rPr>
              <w:t xml:space="preserve"> </w:t>
            </w:r>
            <w:r w:rsidRPr="00DC04F5">
              <w:rPr>
                <w:b/>
                <w:iCs/>
                <w:sz w:val="26"/>
                <w:szCs w:val="26"/>
              </w:rPr>
              <w:t>Mục tiêu:</w:t>
            </w:r>
            <w:r w:rsidRPr="00DC04F5">
              <w:rPr>
                <w:iCs/>
                <w:sz w:val="26"/>
                <w:szCs w:val="26"/>
              </w:rPr>
              <w:t xml:space="preserve"> </w:t>
            </w:r>
            <w:r w:rsidRPr="003F1877">
              <w:rPr>
                <w:bCs/>
                <w:iCs/>
                <w:sz w:val="26"/>
                <w:szCs w:val="26"/>
                <w:lang w:val="de-DE"/>
              </w:rPr>
              <w:t>Đạt yêu cầu</w:t>
            </w:r>
            <w:r w:rsidRPr="003F1877">
              <w:rPr>
                <w:sz w:val="26"/>
                <w:szCs w:val="26"/>
                <w:lang w:val="de-DE"/>
              </w:rPr>
              <w:t xml:space="preserve">: </w:t>
            </w:r>
            <w:r>
              <w:rPr>
                <w:sz w:val="26"/>
                <w:szCs w:val="26"/>
                <w:lang w:val="de-DE"/>
              </w:rPr>
              <w:t>1, 2, 3, 4.</w:t>
            </w:r>
          </w:p>
          <w:p w14:paraId="2BD2292B" w14:textId="60B8E8FA" w:rsidR="000C65A7" w:rsidRPr="00DC04F5" w:rsidRDefault="000C65A7" w:rsidP="00FC3BEE">
            <w:pPr>
              <w:spacing w:after="0" w:line="240" w:lineRule="auto"/>
              <w:jc w:val="both"/>
              <w:rPr>
                <w:sz w:val="26"/>
                <w:szCs w:val="26"/>
                <w:lang w:val="nl-NL"/>
              </w:rPr>
            </w:pPr>
            <w:r w:rsidRPr="00DC04F5">
              <w:rPr>
                <w:b/>
                <w:bCs/>
                <w:sz w:val="26"/>
                <w:szCs w:val="26"/>
              </w:rPr>
              <w:t>Cách tiến hành:</w:t>
            </w:r>
          </w:p>
        </w:tc>
      </w:tr>
      <w:tr w:rsidR="000C65A7" w:rsidRPr="00F54BBE" w14:paraId="2666055F" w14:textId="77777777" w:rsidTr="002D46C5">
        <w:trPr>
          <w:trHeight w:val="74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7EC8" w14:textId="77777777" w:rsidR="00102FD7" w:rsidRPr="00FC3BEE" w:rsidRDefault="00FC3BEE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b/>
                <w:bCs/>
                <w:i/>
                <w:iCs/>
                <w:sz w:val="26"/>
                <w:szCs w:val="26"/>
                <w:lang w:val="en-US"/>
              </w:rPr>
              <w:t xml:space="preserve">* </w:t>
            </w:r>
            <w:r w:rsidR="000C65A7" w:rsidRPr="00FC3BEE">
              <w:rPr>
                <w:b/>
                <w:bCs/>
                <w:sz w:val="26"/>
                <w:szCs w:val="26"/>
              </w:rPr>
              <w:t xml:space="preserve">Hoạt động 2: Đọc truyện </w:t>
            </w:r>
            <w:r w:rsidR="00102FD7" w:rsidRPr="00FC3BEE">
              <w:rPr>
                <w:sz w:val="26"/>
                <w:szCs w:val="26"/>
              </w:rPr>
              <w:t>(10–12 phút)</w:t>
            </w:r>
          </w:p>
          <w:p w14:paraId="43E047F8" w14:textId="77777777" w:rsidR="000C65A7" w:rsidRPr="00FC3BEE" w:rsidRDefault="000C65A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 w:rsidRPr="00FC3BEE">
              <w:rPr>
                <w:rStyle w:val="Manh"/>
                <w:sz w:val="26"/>
                <w:szCs w:val="26"/>
              </w:rPr>
              <w:t>a. Đọc mẫu</w:t>
            </w:r>
          </w:p>
          <w:p w14:paraId="0E35BADB" w14:textId="08EBE712" w:rsidR="000C65A7" w:rsidRPr="00FC3BEE" w:rsidRDefault="00FC3BEE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="000C65A7" w:rsidRPr="00FC3BEE">
              <w:rPr>
                <w:sz w:val="26"/>
                <w:szCs w:val="26"/>
              </w:rPr>
              <w:t>GV đọc toàn bộ câu chuyện với giọng kể chậm rãi, truyền cảm.</w:t>
            </w:r>
          </w:p>
          <w:p w14:paraId="55749ED4" w14:textId="77777777" w:rsidR="000C65A7" w:rsidRPr="00FC3BEE" w:rsidRDefault="000C65A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 w:rsidRPr="00FC3BEE">
              <w:rPr>
                <w:rStyle w:val="Manh"/>
                <w:sz w:val="26"/>
                <w:szCs w:val="26"/>
              </w:rPr>
              <w:t>b. HS đọc</w:t>
            </w:r>
          </w:p>
          <w:p w14:paraId="75FE07EC" w14:textId="3C567FF8" w:rsidR="000C65A7" w:rsidRPr="00FC3BEE" w:rsidRDefault="00FC3BEE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>- YC</w:t>
            </w:r>
            <w:r w:rsidR="000C65A7" w:rsidRPr="00FC3BEE">
              <w:rPr>
                <w:sz w:val="26"/>
                <w:szCs w:val="26"/>
              </w:rPr>
              <w:t>HS đọc thầm toàn truyện.</w:t>
            </w:r>
          </w:p>
          <w:p w14:paraId="2D82F1EE" w14:textId="1890BC76" w:rsidR="000C65A7" w:rsidRPr="00FC3BEE" w:rsidRDefault="00FC3BEE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>- Gọi m</w:t>
            </w:r>
            <w:r w:rsidR="000C65A7" w:rsidRPr="00FC3BEE">
              <w:rPr>
                <w:sz w:val="26"/>
                <w:szCs w:val="26"/>
              </w:rPr>
              <w:t>ột số HS đọc to từng đoạn.</w:t>
            </w:r>
          </w:p>
          <w:p w14:paraId="1388016B" w14:textId="614A2A30" w:rsidR="000C65A7" w:rsidRPr="00FC3BEE" w:rsidRDefault="00FC3BEE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="000C65A7" w:rsidRPr="00FC3BEE">
              <w:rPr>
                <w:sz w:val="26"/>
                <w:szCs w:val="26"/>
              </w:rPr>
              <w:t>GV hỗ trợ HS đọc chậm, giải nghĩa từ khó.</w:t>
            </w:r>
          </w:p>
          <w:p w14:paraId="37934A83" w14:textId="2F96000C" w:rsidR="000C65A7" w:rsidRPr="00FC3BEE" w:rsidRDefault="00102FD7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* </w:t>
            </w:r>
            <w:r w:rsidR="000C65A7" w:rsidRPr="00102FD7">
              <w:rPr>
                <w:b/>
                <w:bCs/>
                <w:sz w:val="26"/>
                <w:szCs w:val="26"/>
              </w:rPr>
              <w:t>Hoạt động 3: Tìm hiểu nội dung truyện</w:t>
            </w:r>
            <w:r w:rsidR="000C65A7" w:rsidRPr="00FC3BEE">
              <w:rPr>
                <w:sz w:val="26"/>
                <w:szCs w:val="26"/>
              </w:rPr>
              <w:t xml:space="preserve"> (10–12 phút)</w:t>
            </w:r>
          </w:p>
          <w:p w14:paraId="289E4F1F" w14:textId="1FCFE790" w:rsidR="000C65A7" w:rsidRPr="00FC3BEE" w:rsidRDefault="00102FD7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GV yêu cầu </w:t>
            </w:r>
            <w:r w:rsidR="000C65A7" w:rsidRPr="00FC3BEE">
              <w:rPr>
                <w:sz w:val="26"/>
                <w:szCs w:val="26"/>
              </w:rPr>
              <w:t xml:space="preserve">HS làm việc theo </w:t>
            </w:r>
            <w:r w:rsidR="000C65A7" w:rsidRPr="00102FD7">
              <w:rPr>
                <w:rStyle w:val="Manh"/>
                <w:b w:val="0"/>
                <w:bCs w:val="0"/>
                <w:sz w:val="26"/>
                <w:szCs w:val="26"/>
              </w:rPr>
              <w:t>nhóm 4</w:t>
            </w:r>
            <w:r w:rsidR="000C65A7" w:rsidRPr="00FC3BEE">
              <w:rPr>
                <w:sz w:val="26"/>
                <w:szCs w:val="26"/>
              </w:rPr>
              <w:t>.</w:t>
            </w:r>
          </w:p>
          <w:p w14:paraId="76655C84" w14:textId="436C3353" w:rsidR="00102FD7" w:rsidRPr="00102FD7" w:rsidRDefault="00102FD7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="000C65A7" w:rsidRPr="00FC3BEE">
              <w:rPr>
                <w:sz w:val="26"/>
                <w:szCs w:val="26"/>
              </w:rPr>
              <w:t>GV giao nhiệm vụ rõ ràng</w:t>
            </w:r>
            <w:r>
              <w:rPr>
                <w:sz w:val="26"/>
                <w:szCs w:val="26"/>
                <w:lang w:val="en-US"/>
              </w:rPr>
              <w:t xml:space="preserve">: </w:t>
            </w:r>
            <w:r w:rsidR="000C65A7" w:rsidRPr="00FC3BEE">
              <w:rPr>
                <w:sz w:val="26"/>
                <w:szCs w:val="26"/>
              </w:rPr>
              <w:t xml:space="preserve">Hoàn thành câu 3, 4 trong </w:t>
            </w:r>
            <w:r w:rsidR="000C65A7" w:rsidRPr="00FC3BEE">
              <w:rPr>
                <w:rStyle w:val="Manh"/>
                <w:sz w:val="26"/>
                <w:szCs w:val="26"/>
              </w:rPr>
              <w:t>phần B – Trong khi đọc</w:t>
            </w:r>
            <w:r w:rsidR="000C65A7" w:rsidRPr="00FC3BEE">
              <w:rPr>
                <w:sz w:val="26"/>
                <w:szCs w:val="26"/>
              </w:rPr>
              <w:t>.</w:t>
            </w:r>
          </w:p>
          <w:p w14:paraId="795BDD14" w14:textId="05A7188C" w:rsidR="00102FD7" w:rsidRPr="00FC3BEE" w:rsidRDefault="00102FD7" w:rsidP="00102FD7">
            <w:pPr>
              <w:pStyle w:val="ThngthngWeb"/>
              <w:spacing w:before="0" w:beforeAutospacing="0" w:after="0" w:afterAutospacing="0"/>
              <w:jc w:val="center"/>
              <w:rPr>
                <w:sz w:val="26"/>
                <w:szCs w:val="26"/>
              </w:rPr>
            </w:pPr>
            <w:r w:rsidRPr="00102FD7">
              <w:rPr>
                <w:noProof/>
                <w:sz w:val="26"/>
                <w:szCs w:val="26"/>
                <w:lang w:val="en-US"/>
              </w:rPr>
              <w:drawing>
                <wp:inline distT="0" distB="0" distL="0" distR="0" wp14:anchorId="4D349F60" wp14:editId="10F4C366">
                  <wp:extent cx="3061448" cy="1733266"/>
                  <wp:effectExtent l="0" t="0" r="5715" b="635"/>
                  <wp:docPr id="20685342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53422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448" cy="1733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0D50B6" w14:textId="74D8ABB1" w:rsidR="000C65A7" w:rsidRPr="00FC3BEE" w:rsidRDefault="00D07526" w:rsidP="00D0752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="000C65A7" w:rsidRPr="00FC3BEE">
              <w:rPr>
                <w:sz w:val="26"/>
                <w:szCs w:val="26"/>
              </w:rPr>
              <w:t>GV nhận xét, chốt ý:</w:t>
            </w:r>
          </w:p>
          <w:p w14:paraId="2CDE2A7D" w14:textId="07EF2BBE" w:rsidR="000C65A7" w:rsidRPr="00FC3BEE" w:rsidRDefault="00D07526" w:rsidP="00D0752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+ </w:t>
            </w:r>
            <w:r w:rsidR="000C65A7" w:rsidRPr="00FC3BEE">
              <w:rPr>
                <w:sz w:val="26"/>
                <w:szCs w:val="26"/>
              </w:rPr>
              <w:t>Hai đứa trẻ chăm chỉ, hiếu thảo.</w:t>
            </w:r>
          </w:p>
          <w:p w14:paraId="6210C51D" w14:textId="7A01E9B3" w:rsidR="000C65A7" w:rsidRPr="00FC3BEE" w:rsidRDefault="00D07526" w:rsidP="00D0752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+ </w:t>
            </w:r>
            <w:r w:rsidR="000C65A7" w:rsidRPr="00FC3BEE">
              <w:rPr>
                <w:sz w:val="26"/>
                <w:szCs w:val="26"/>
              </w:rPr>
              <w:t>Cây xoài là phần thưởng cho những đức tính tốt đẹp.</w:t>
            </w:r>
          </w:p>
          <w:p w14:paraId="54DA17F5" w14:textId="77777777" w:rsidR="000C65A7" w:rsidRPr="00FC3BEE" w:rsidRDefault="000C65A7" w:rsidP="00FC3BEE">
            <w:pPr>
              <w:spacing w:after="0" w:line="240" w:lineRule="auto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6E338" w14:textId="77777777" w:rsidR="000C65A7" w:rsidRPr="00FC3BEE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nl-NL"/>
              </w:rPr>
            </w:pPr>
          </w:p>
          <w:p w14:paraId="5E27B495" w14:textId="77777777" w:rsidR="000C65A7" w:rsidRPr="00FC3BEE" w:rsidRDefault="000C65A7" w:rsidP="00FC3BEE">
            <w:pPr>
              <w:spacing w:after="0" w:line="240" w:lineRule="auto"/>
              <w:ind w:left="33"/>
              <w:jc w:val="both"/>
              <w:outlineLvl w:val="0"/>
              <w:rPr>
                <w:bCs/>
                <w:sz w:val="26"/>
                <w:szCs w:val="26"/>
              </w:rPr>
            </w:pPr>
          </w:p>
          <w:p w14:paraId="5F3D8285" w14:textId="77777777" w:rsidR="00FC3BEE" w:rsidRDefault="00FC3BEE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Pr="00FC3BEE">
              <w:rPr>
                <w:sz w:val="26"/>
                <w:szCs w:val="26"/>
              </w:rPr>
              <w:t>HS vừa nghe vừa theo dõi sách.</w:t>
            </w:r>
          </w:p>
          <w:p w14:paraId="5EA35165" w14:textId="77777777" w:rsidR="00102FD7" w:rsidRDefault="00102FD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</w:p>
          <w:p w14:paraId="70029530" w14:textId="77777777" w:rsidR="00102FD7" w:rsidRDefault="00102FD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</w:p>
          <w:p w14:paraId="756A53AA" w14:textId="7512F5AA" w:rsidR="00102FD7" w:rsidRDefault="00102FD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- HS đọc thầm truyện.</w:t>
            </w:r>
          </w:p>
          <w:p w14:paraId="60082D9A" w14:textId="70CEAA73" w:rsidR="00102FD7" w:rsidRDefault="00102FD7" w:rsidP="00FC3BEE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- HS đọc từng đoạn.</w:t>
            </w:r>
          </w:p>
          <w:p w14:paraId="21DAFBE6" w14:textId="77777777" w:rsidR="000C65A7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22481DC3" w14:textId="77777777" w:rsid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7D7D54EE" w14:textId="77777777" w:rsid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19FEFEE4" w14:textId="4462148D" w:rsidR="00102FD7" w:rsidRPr="00FC3BEE" w:rsidRDefault="00102FD7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Pr="00FC3BEE">
              <w:rPr>
                <w:sz w:val="26"/>
                <w:szCs w:val="26"/>
              </w:rPr>
              <w:t>HS thảo luận, ghi kết quả vào phiếu.</w:t>
            </w:r>
          </w:p>
          <w:p w14:paraId="66853B14" w14:textId="44B2E165" w:rsidR="00102FD7" w:rsidRPr="00FC3BEE" w:rsidRDefault="00102FD7" w:rsidP="00102FD7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Pr="00FC3BEE">
              <w:rPr>
                <w:sz w:val="26"/>
                <w:szCs w:val="26"/>
              </w:rPr>
              <w:t>Đại diện nhóm trình bày.</w:t>
            </w:r>
          </w:p>
          <w:p w14:paraId="6F9AA028" w14:textId="77777777" w:rsidR="00102FD7" w:rsidRP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68FE681D" w14:textId="77777777" w:rsidR="000C65A7" w:rsidRPr="00FC3BEE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</w:rPr>
            </w:pPr>
          </w:p>
          <w:p w14:paraId="02ED1E45" w14:textId="77777777" w:rsidR="000C65A7" w:rsidRPr="00FC3BEE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</w:rPr>
            </w:pPr>
          </w:p>
          <w:p w14:paraId="5DAEE899" w14:textId="77777777" w:rsidR="000C65A7" w:rsidRPr="00FC3BEE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</w:rPr>
            </w:pPr>
          </w:p>
          <w:p w14:paraId="1A1E23E2" w14:textId="77777777" w:rsidR="000C65A7" w:rsidRDefault="000C65A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52C41CB4" w14:textId="77777777" w:rsid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0C11FA43" w14:textId="77777777" w:rsid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191D8BBD" w14:textId="77777777" w:rsidR="00102FD7" w:rsidRDefault="00102FD7" w:rsidP="00FC3BEE">
            <w:pPr>
              <w:spacing w:after="0" w:line="240" w:lineRule="auto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1153479B" w14:textId="77777777" w:rsidR="000C65A7" w:rsidRPr="00102FD7" w:rsidRDefault="000C65A7" w:rsidP="00102FD7">
            <w:pPr>
              <w:spacing w:after="0" w:line="240" w:lineRule="auto"/>
              <w:jc w:val="both"/>
              <w:rPr>
                <w:sz w:val="26"/>
                <w:szCs w:val="26"/>
                <w:lang w:val="en-US"/>
              </w:rPr>
            </w:pPr>
          </w:p>
          <w:p w14:paraId="4DD6040B" w14:textId="5A3B7059" w:rsidR="000C65A7" w:rsidRPr="00FC3BEE" w:rsidRDefault="000C65A7" w:rsidP="00FC3BEE">
            <w:pPr>
              <w:spacing w:after="0" w:line="240" w:lineRule="auto"/>
              <w:jc w:val="both"/>
              <w:rPr>
                <w:sz w:val="26"/>
                <w:szCs w:val="26"/>
                <w:lang w:val="nl-NL"/>
              </w:rPr>
            </w:pPr>
            <w:r w:rsidRPr="00FC3BEE">
              <w:rPr>
                <w:sz w:val="26"/>
                <w:szCs w:val="26"/>
              </w:rPr>
              <w:t>- HS lắng nghe, ghi nhớ.</w:t>
            </w:r>
          </w:p>
        </w:tc>
      </w:tr>
      <w:tr w:rsidR="000C65A7" w:rsidRPr="003F1877" w14:paraId="01740F35" w14:textId="77777777" w:rsidTr="002D46C5">
        <w:trPr>
          <w:trHeight w:val="170"/>
        </w:trPr>
        <w:tc>
          <w:tcPr>
            <w:tcW w:w="9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0180B" w14:textId="77777777" w:rsidR="000C65A7" w:rsidRPr="003F1877" w:rsidRDefault="000C65A7" w:rsidP="000C65A7">
            <w:pPr>
              <w:spacing w:after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3</w:t>
            </w:r>
            <w:r w:rsidRPr="003F1877">
              <w:rPr>
                <w:b/>
                <w:sz w:val="26"/>
                <w:szCs w:val="26"/>
              </w:rPr>
              <w:t xml:space="preserve">. </w:t>
            </w:r>
            <w:r>
              <w:rPr>
                <w:b/>
                <w:sz w:val="26"/>
                <w:szCs w:val="26"/>
              </w:rPr>
              <w:t>Luyện tập, thực hành</w:t>
            </w:r>
            <w:r w:rsidRPr="003F1877">
              <w:rPr>
                <w:b/>
                <w:sz w:val="26"/>
                <w:szCs w:val="26"/>
              </w:rPr>
              <w:t>:</w:t>
            </w:r>
          </w:p>
          <w:p w14:paraId="2875009D" w14:textId="06F204A3" w:rsidR="000C65A7" w:rsidRPr="00DC04F5" w:rsidRDefault="000C65A7" w:rsidP="000C65A7">
            <w:pPr>
              <w:spacing w:after="0"/>
              <w:rPr>
                <w:iCs/>
                <w:sz w:val="26"/>
                <w:szCs w:val="26"/>
              </w:rPr>
            </w:pPr>
            <w:r w:rsidRPr="00DC04F5">
              <w:rPr>
                <w:b/>
                <w:iCs/>
                <w:sz w:val="26"/>
                <w:szCs w:val="26"/>
              </w:rPr>
              <w:t>Mục tiêu:</w:t>
            </w:r>
            <w:r w:rsidRPr="00DC04F5">
              <w:rPr>
                <w:iCs/>
                <w:sz w:val="26"/>
                <w:szCs w:val="26"/>
              </w:rPr>
              <w:t xml:space="preserve"> </w:t>
            </w:r>
            <w:r w:rsidRPr="003F1877">
              <w:rPr>
                <w:bCs/>
                <w:iCs/>
                <w:sz w:val="26"/>
                <w:szCs w:val="26"/>
                <w:lang w:val="de-DE"/>
              </w:rPr>
              <w:t>Đạt yêu cầu</w:t>
            </w:r>
            <w:r w:rsidRPr="003F1877">
              <w:rPr>
                <w:sz w:val="26"/>
                <w:szCs w:val="26"/>
                <w:lang w:val="de-DE"/>
              </w:rPr>
              <w:t xml:space="preserve">: </w:t>
            </w:r>
            <w:r>
              <w:rPr>
                <w:sz w:val="26"/>
                <w:szCs w:val="26"/>
                <w:lang w:val="de-DE"/>
              </w:rPr>
              <w:t>3, 4, 5, 6, 7</w:t>
            </w:r>
          </w:p>
          <w:p w14:paraId="2BA559D5" w14:textId="1914FF2F" w:rsidR="000C65A7" w:rsidRPr="00DC04F5" w:rsidRDefault="000C65A7" w:rsidP="000C65A7">
            <w:pPr>
              <w:spacing w:after="0"/>
              <w:rPr>
                <w:b/>
                <w:sz w:val="26"/>
                <w:szCs w:val="26"/>
              </w:rPr>
            </w:pPr>
            <w:r w:rsidRPr="00DC04F5">
              <w:rPr>
                <w:b/>
                <w:bCs/>
                <w:sz w:val="26"/>
                <w:szCs w:val="26"/>
              </w:rPr>
              <w:t>Cách tiến hành:</w:t>
            </w:r>
          </w:p>
        </w:tc>
      </w:tr>
      <w:tr w:rsidR="000C65A7" w:rsidRPr="00723018" w14:paraId="58CC2ADF" w14:textId="77777777" w:rsidTr="002D46C5">
        <w:trPr>
          <w:trHeight w:val="170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F67C" w14:textId="145E7F66" w:rsid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lastRenderedPageBreak/>
              <w:t xml:space="preserve">-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GV yêu cầu HS hoàn thành</w:t>
            </w:r>
            <w:r>
              <w:rPr>
                <w:rFonts w:eastAsia="Times New Roman"/>
                <w:sz w:val="26"/>
                <w:szCs w:val="26"/>
                <w:lang w:val="en-US"/>
              </w:rPr>
              <w:t xml:space="preserve"> c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 xml:space="preserve">âu 5, 6, 7 trong </w:t>
            </w:r>
            <w:r w:rsidRPr="00D07526">
              <w:rPr>
                <w:rFonts w:eastAsia="Times New Roman"/>
                <w:b/>
                <w:bCs/>
                <w:sz w:val="26"/>
                <w:szCs w:val="26"/>
                <w:lang w:val="en-US"/>
              </w:rPr>
              <w:t>phần C – Sau khi đọc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.</w:t>
            </w:r>
          </w:p>
          <w:p w14:paraId="498BF198" w14:textId="21705E43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 w:rsidRPr="00D07526">
              <w:rPr>
                <w:rFonts w:eastAsia="Times New Roman"/>
                <w:noProof/>
                <w:sz w:val="26"/>
                <w:szCs w:val="26"/>
                <w:lang w:val="en-US"/>
              </w:rPr>
              <w:drawing>
                <wp:inline distT="0" distB="0" distL="0" distR="0" wp14:anchorId="6EDCEFA7" wp14:editId="0AF2C429">
                  <wp:extent cx="3216313" cy="1289713"/>
                  <wp:effectExtent l="0" t="0" r="3175" b="5715"/>
                  <wp:docPr id="103930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9309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8066" cy="1290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78E9E2" w14:textId="2CD6343F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 Gọi m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ột số HS chia sẻ cảm nghĩ.</w:t>
            </w:r>
          </w:p>
          <w:p w14:paraId="4425598C" w14:textId="77777777" w:rsidR="000C65A7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GV nhận xét, khuyến khích HS nêu suy nghĩ cá nhân.</w:t>
            </w:r>
          </w:p>
          <w:p w14:paraId="24FAA861" w14:textId="035D24E3" w:rsid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 YC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 xml:space="preserve">HS tiếp tục hoàn thành </w:t>
            </w:r>
            <w:r w:rsidRPr="00D07526">
              <w:rPr>
                <w:rFonts w:eastAsia="Times New Roman"/>
                <w:b/>
                <w:bCs/>
                <w:sz w:val="26"/>
                <w:szCs w:val="26"/>
                <w:lang w:val="en-US"/>
              </w:rPr>
              <w:t>phần D – Liên hệ bản thân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.</w:t>
            </w:r>
          </w:p>
          <w:p w14:paraId="7FCF8E5C" w14:textId="7C4406E2" w:rsidR="00D07526" w:rsidRPr="00D07526" w:rsidRDefault="0049206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 w:rsidRPr="00492066">
              <w:rPr>
                <w:rFonts w:eastAsia="Times New Roman"/>
                <w:noProof/>
                <w:sz w:val="26"/>
                <w:szCs w:val="26"/>
                <w:lang w:val="en-US"/>
              </w:rPr>
              <w:drawing>
                <wp:inline distT="0" distB="0" distL="0" distR="0" wp14:anchorId="58C8FED1" wp14:editId="44818F29">
                  <wp:extent cx="3091218" cy="1064822"/>
                  <wp:effectExtent l="0" t="0" r="0" b="2540"/>
                  <wp:docPr id="117972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9727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346" cy="1066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1A6888" w14:textId="7AFE1A74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GV đặt câu hỏi:</w:t>
            </w:r>
          </w:p>
          <w:p w14:paraId="7328F455" w14:textId="09794E60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+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Sau câu chuyện, em muốn làm điều gì tốt hơn cho gia đình mình?</w:t>
            </w:r>
          </w:p>
          <w:p w14:paraId="0532534C" w14:textId="4B0ECF63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 xml:space="preserve"> HS tự đánh giá bằng mục </w:t>
            </w:r>
            <w:r w:rsidRPr="00D07526">
              <w:rPr>
                <w:rFonts w:eastAsia="Times New Roman"/>
                <w:b/>
                <w:bCs/>
                <w:sz w:val="26"/>
                <w:szCs w:val="26"/>
                <w:lang w:val="en-US"/>
              </w:rPr>
              <w:t>Tự đánh giá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 xml:space="preserve"> trong phiếu.</w:t>
            </w:r>
          </w:p>
          <w:p w14:paraId="69437C59" w14:textId="5834CDDD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 xml:space="preserve">- 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>GV thu phiếu để đánh giá kết quả tiết học.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E5C8E" w14:textId="459A7FF4" w:rsidR="00D07526" w:rsidRPr="00D07526" w:rsidRDefault="00D07526" w:rsidP="00D07526">
            <w:pPr>
              <w:spacing w:after="0"/>
              <w:jc w:val="both"/>
              <w:rPr>
                <w:rFonts w:eastAsia="Times New Roman"/>
                <w:sz w:val="26"/>
                <w:szCs w:val="26"/>
                <w:lang w:val="en-US"/>
              </w:rPr>
            </w:pPr>
            <w:r>
              <w:rPr>
                <w:rFonts w:eastAsia="Times New Roman"/>
                <w:sz w:val="26"/>
                <w:szCs w:val="26"/>
                <w:lang w:val="en-US"/>
              </w:rPr>
              <w:t>-</w:t>
            </w:r>
            <w:r w:rsidRPr="00D07526">
              <w:rPr>
                <w:rFonts w:eastAsia="Times New Roman"/>
                <w:sz w:val="26"/>
                <w:szCs w:val="26"/>
                <w:lang w:val="en-US"/>
              </w:rPr>
              <w:t xml:space="preserve"> HS làm việc cá nhân.</w:t>
            </w:r>
          </w:p>
          <w:p w14:paraId="588638DF" w14:textId="77777777" w:rsidR="000C65A7" w:rsidRDefault="000C65A7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2CD576B9" w14:textId="77777777" w:rsidR="00D07526" w:rsidRDefault="00D07526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4F53A4B6" w14:textId="77777777" w:rsidR="00D07526" w:rsidRDefault="00D07526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51891666" w14:textId="77777777" w:rsidR="00D07526" w:rsidRDefault="00D07526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48A0DCD7" w14:textId="77777777" w:rsidR="00D07526" w:rsidRDefault="00D07526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1A24E3B0" w14:textId="77777777" w:rsidR="00D07526" w:rsidRDefault="00D07526" w:rsidP="00D07526">
            <w:pPr>
              <w:spacing w:after="0"/>
              <w:ind w:left="33"/>
              <w:jc w:val="both"/>
              <w:rPr>
                <w:sz w:val="26"/>
                <w:szCs w:val="26"/>
                <w:lang w:val="en-US"/>
              </w:rPr>
            </w:pPr>
          </w:p>
          <w:p w14:paraId="2D4B2296" w14:textId="77777777" w:rsidR="00D07526" w:rsidRPr="00D07526" w:rsidRDefault="00D07526" w:rsidP="00D07526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0DF8CFC5" w14:textId="6501708D" w:rsidR="000C65A7" w:rsidRPr="005D2101" w:rsidRDefault="000C65A7" w:rsidP="00D07526">
            <w:pPr>
              <w:spacing w:after="0"/>
              <w:ind w:left="33"/>
              <w:jc w:val="both"/>
              <w:rPr>
                <w:sz w:val="26"/>
                <w:szCs w:val="26"/>
              </w:rPr>
            </w:pPr>
            <w:r w:rsidRPr="00A6572F">
              <w:rPr>
                <w:sz w:val="26"/>
                <w:szCs w:val="26"/>
              </w:rPr>
              <w:t xml:space="preserve">- </w:t>
            </w:r>
            <w:r w:rsidRPr="00DB43AC">
              <w:rPr>
                <w:sz w:val="26"/>
                <w:szCs w:val="26"/>
              </w:rPr>
              <w:t>H</w:t>
            </w:r>
            <w:r w:rsidRPr="005D2101">
              <w:rPr>
                <w:sz w:val="26"/>
                <w:szCs w:val="26"/>
              </w:rPr>
              <w:t>S trình bày kết quả.</w:t>
            </w:r>
          </w:p>
          <w:p w14:paraId="0C9F6E85" w14:textId="77777777" w:rsidR="000C65A7" w:rsidRDefault="000C65A7" w:rsidP="00D07526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</w:rPr>
              <w:t>- H</w:t>
            </w:r>
            <w:r w:rsidRPr="005D2101">
              <w:rPr>
                <w:sz w:val="26"/>
                <w:szCs w:val="26"/>
              </w:rPr>
              <w:t>S lắng nghe, rút kinh nghiệm.</w:t>
            </w:r>
          </w:p>
          <w:p w14:paraId="49BF2A9C" w14:textId="77777777" w:rsidR="00492066" w:rsidRDefault="00492066" w:rsidP="00D07526">
            <w:pPr>
              <w:spacing w:after="0"/>
              <w:jc w:val="both"/>
              <w:rPr>
                <w:sz w:val="26"/>
                <w:szCs w:val="26"/>
                <w:lang w:val="en-US"/>
              </w:rPr>
            </w:pPr>
          </w:p>
          <w:p w14:paraId="6F788BFB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 xml:space="preserve">- </w:t>
            </w:r>
            <w:r>
              <w:rPr>
                <w:bCs/>
                <w:sz w:val="26"/>
                <w:szCs w:val="26"/>
                <w:lang w:val="en-US"/>
              </w:rPr>
              <w:t>HS thực hiện.</w:t>
            </w:r>
          </w:p>
          <w:p w14:paraId="397B2EDA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211998E9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57DFEC66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04EA4F98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6886E3E0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64BA797C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70172852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  <w:r>
              <w:rPr>
                <w:bCs/>
                <w:sz w:val="26"/>
                <w:szCs w:val="26"/>
                <w:lang w:val="en-US"/>
              </w:rPr>
              <w:t>- HS trả lời.</w:t>
            </w:r>
          </w:p>
          <w:p w14:paraId="23B8B402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16D89577" w14:textId="77777777" w:rsid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  <w:p w14:paraId="0DEAA5D0" w14:textId="77777777" w:rsidR="00492066" w:rsidRDefault="00492066" w:rsidP="0049206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 xml:space="preserve">- </w:t>
            </w:r>
            <w:r>
              <w:rPr>
                <w:bCs/>
                <w:sz w:val="26"/>
                <w:szCs w:val="26"/>
                <w:lang w:val="en-US"/>
              </w:rPr>
              <w:t>HS thực hiện.</w:t>
            </w:r>
          </w:p>
          <w:p w14:paraId="1D477124" w14:textId="188D0530" w:rsidR="00492066" w:rsidRPr="00492066" w:rsidRDefault="00492066" w:rsidP="00D07526">
            <w:pPr>
              <w:spacing w:after="0"/>
              <w:jc w:val="both"/>
              <w:rPr>
                <w:bCs/>
                <w:sz w:val="26"/>
                <w:szCs w:val="26"/>
                <w:lang w:val="en-US"/>
              </w:rPr>
            </w:pPr>
          </w:p>
        </w:tc>
      </w:tr>
      <w:tr w:rsidR="000C65A7" w14:paraId="26CF8FD3" w14:textId="77777777" w:rsidTr="002D46C5">
        <w:trPr>
          <w:trHeight w:val="170"/>
        </w:trPr>
        <w:tc>
          <w:tcPr>
            <w:tcW w:w="9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A114" w14:textId="77777777" w:rsidR="000C65A7" w:rsidRPr="003F1877" w:rsidRDefault="000C65A7" w:rsidP="000C65A7">
            <w:pPr>
              <w:spacing w:after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4</w:t>
            </w:r>
            <w:r w:rsidRPr="003F1877">
              <w:rPr>
                <w:b/>
                <w:sz w:val="26"/>
                <w:szCs w:val="26"/>
              </w:rPr>
              <w:t>. Vận dụng:</w:t>
            </w:r>
          </w:p>
          <w:p w14:paraId="15B525C6" w14:textId="51C9E543" w:rsidR="000C65A7" w:rsidRPr="00DC04F5" w:rsidRDefault="000C65A7" w:rsidP="000C65A7">
            <w:pPr>
              <w:spacing w:after="0"/>
              <w:rPr>
                <w:iCs/>
                <w:sz w:val="26"/>
                <w:szCs w:val="26"/>
              </w:rPr>
            </w:pPr>
            <w:r w:rsidRPr="003F1877">
              <w:rPr>
                <w:b/>
                <w:i/>
                <w:sz w:val="26"/>
                <w:szCs w:val="26"/>
              </w:rPr>
              <w:t xml:space="preserve"> </w:t>
            </w:r>
            <w:r w:rsidRPr="00DC04F5">
              <w:rPr>
                <w:b/>
                <w:iCs/>
                <w:sz w:val="26"/>
                <w:szCs w:val="26"/>
              </w:rPr>
              <w:t>Mục tiêu:</w:t>
            </w:r>
            <w:r w:rsidRPr="00DC04F5">
              <w:rPr>
                <w:iCs/>
                <w:sz w:val="26"/>
                <w:szCs w:val="26"/>
              </w:rPr>
              <w:t xml:space="preserve"> </w:t>
            </w:r>
            <w:r w:rsidRPr="003F1877">
              <w:rPr>
                <w:bCs/>
                <w:iCs/>
                <w:sz w:val="26"/>
                <w:szCs w:val="26"/>
                <w:lang w:val="de-DE"/>
              </w:rPr>
              <w:t>Đạt yêu cầu</w:t>
            </w:r>
            <w:r w:rsidRPr="003F1877">
              <w:rPr>
                <w:sz w:val="26"/>
                <w:szCs w:val="26"/>
                <w:lang w:val="de-DE"/>
              </w:rPr>
              <w:t>:</w:t>
            </w:r>
            <w:r>
              <w:rPr>
                <w:sz w:val="26"/>
                <w:szCs w:val="26"/>
                <w:lang w:val="de-DE"/>
              </w:rPr>
              <w:t xml:space="preserve"> 6, 7</w:t>
            </w:r>
            <w:r w:rsidRPr="003F1877">
              <w:rPr>
                <w:sz w:val="26"/>
                <w:szCs w:val="26"/>
                <w:lang w:val="de-DE"/>
              </w:rPr>
              <w:t>.</w:t>
            </w:r>
          </w:p>
          <w:p w14:paraId="6176D4D3" w14:textId="7884BADF" w:rsidR="000C65A7" w:rsidRPr="00DC04F5" w:rsidRDefault="000C65A7" w:rsidP="000C65A7">
            <w:pPr>
              <w:spacing w:after="0"/>
              <w:rPr>
                <w:b/>
                <w:sz w:val="26"/>
                <w:szCs w:val="26"/>
              </w:rPr>
            </w:pPr>
            <w:r w:rsidRPr="00DC04F5">
              <w:rPr>
                <w:b/>
                <w:bCs/>
                <w:sz w:val="26"/>
                <w:szCs w:val="26"/>
              </w:rPr>
              <w:t>Cách tiến hành:</w:t>
            </w:r>
          </w:p>
        </w:tc>
      </w:tr>
      <w:tr w:rsidR="000C65A7" w:rsidRPr="000E0059" w14:paraId="4D9386AB" w14:textId="77777777" w:rsidTr="002D46C5">
        <w:trPr>
          <w:trHeight w:val="170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AE39" w14:textId="55559BB5" w:rsidR="00492066" w:rsidRPr="00492066" w:rsidRDefault="00492066" w:rsidP="0049206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- </w:t>
            </w:r>
            <w:r w:rsidRPr="00492066">
              <w:rPr>
                <w:sz w:val="26"/>
                <w:szCs w:val="26"/>
              </w:rPr>
              <w:t xml:space="preserve"> Về nhà kể lại câu chuyện cho người thân nghe.</w:t>
            </w:r>
          </w:p>
          <w:p w14:paraId="6631918E" w14:textId="72175E89" w:rsidR="00492066" w:rsidRPr="00492066" w:rsidRDefault="00492066" w:rsidP="0049206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>-</w:t>
            </w:r>
            <w:r w:rsidRPr="00492066">
              <w:rPr>
                <w:sz w:val="26"/>
                <w:szCs w:val="26"/>
              </w:rPr>
              <w:t xml:space="preserve"> Viết 3–4 câu nêu việc làm thể hiện sự hiếu thảo của em.</w:t>
            </w:r>
          </w:p>
          <w:p w14:paraId="789F0997" w14:textId="18838FD9" w:rsidR="000C65A7" w:rsidRPr="00492066" w:rsidRDefault="00492066" w:rsidP="00492066">
            <w:pPr>
              <w:pStyle w:val="ThngthngWeb"/>
              <w:spacing w:before="0" w:beforeAutospacing="0" w:after="0" w:afterAutospacing="0"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-</w:t>
            </w:r>
            <w:r w:rsidRPr="00492066">
              <w:rPr>
                <w:sz w:val="26"/>
                <w:szCs w:val="26"/>
              </w:rPr>
              <w:t xml:space="preserve"> Chuẩn bị truyện đọc thư viện tiếp theo.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7EB42" w14:textId="77777777" w:rsidR="000C65A7" w:rsidRPr="005D2101" w:rsidRDefault="000C65A7" w:rsidP="00492066">
            <w:pPr>
              <w:spacing w:after="0"/>
              <w:jc w:val="both"/>
              <w:rPr>
                <w:sz w:val="26"/>
                <w:szCs w:val="26"/>
                <w:lang w:val="nl-NL"/>
              </w:rPr>
            </w:pPr>
            <w:r>
              <w:rPr>
                <w:sz w:val="26"/>
                <w:szCs w:val="26"/>
                <w:lang w:val="nl-NL"/>
              </w:rPr>
              <w:t xml:space="preserve"> - H</w:t>
            </w:r>
            <w:r w:rsidRPr="005D2101">
              <w:rPr>
                <w:sz w:val="26"/>
                <w:szCs w:val="26"/>
                <w:lang w:val="nl-NL"/>
              </w:rPr>
              <w:t>ọc sinh lắng nghe thực</w:t>
            </w:r>
            <w:r w:rsidRPr="005D2101">
              <w:rPr>
                <w:sz w:val="26"/>
                <w:szCs w:val="26"/>
              </w:rPr>
              <w:t xml:space="preserve"> hiện</w:t>
            </w:r>
            <w:r w:rsidRPr="005D2101">
              <w:rPr>
                <w:sz w:val="26"/>
                <w:szCs w:val="26"/>
                <w:lang w:val="nl-NL"/>
              </w:rPr>
              <w:t>.</w:t>
            </w:r>
          </w:p>
          <w:p w14:paraId="08290C2F" w14:textId="77777777" w:rsidR="000C65A7" w:rsidRPr="005D2101" w:rsidRDefault="000C65A7" w:rsidP="00492066">
            <w:pPr>
              <w:spacing w:after="0"/>
              <w:ind w:left="33"/>
              <w:jc w:val="both"/>
              <w:rPr>
                <w:sz w:val="26"/>
                <w:szCs w:val="26"/>
                <w:lang w:val="nl-NL"/>
              </w:rPr>
            </w:pPr>
          </w:p>
          <w:p w14:paraId="29C52C4F" w14:textId="77777777" w:rsidR="000C65A7" w:rsidRPr="005D2101" w:rsidRDefault="000C65A7" w:rsidP="00492066">
            <w:pPr>
              <w:spacing w:after="0"/>
              <w:ind w:left="33"/>
              <w:jc w:val="both"/>
              <w:rPr>
                <w:sz w:val="26"/>
                <w:szCs w:val="26"/>
                <w:lang w:val="nl-NL"/>
              </w:rPr>
            </w:pPr>
          </w:p>
          <w:p w14:paraId="0C41A63F" w14:textId="77777777" w:rsidR="000C65A7" w:rsidRPr="000E0059" w:rsidRDefault="000C65A7" w:rsidP="00492066">
            <w:pPr>
              <w:spacing w:after="0"/>
              <w:jc w:val="both"/>
              <w:rPr>
                <w:sz w:val="26"/>
                <w:szCs w:val="26"/>
                <w:lang w:val="nl-NL"/>
              </w:rPr>
            </w:pPr>
          </w:p>
        </w:tc>
      </w:tr>
    </w:tbl>
    <w:p w14:paraId="2C9D29E2" w14:textId="77777777" w:rsidR="002C7A2A" w:rsidRPr="00840489" w:rsidRDefault="002C7A2A" w:rsidP="00270555">
      <w:pPr>
        <w:rPr>
          <w:sz w:val="26"/>
          <w:szCs w:val="26"/>
          <w:lang w:val="en-US"/>
        </w:rPr>
      </w:pPr>
    </w:p>
    <w:p w14:paraId="245C8D5C" w14:textId="77777777" w:rsidR="002C7A2A" w:rsidRPr="00840489" w:rsidRDefault="002C7A2A" w:rsidP="00270555">
      <w:pPr>
        <w:spacing w:after="0"/>
        <w:jc w:val="center"/>
        <w:rPr>
          <w:b/>
          <w:sz w:val="26"/>
          <w:szCs w:val="26"/>
          <w:lang w:val="nl-NL"/>
        </w:rPr>
      </w:pPr>
      <w:r w:rsidRPr="00840489">
        <w:rPr>
          <w:b/>
          <w:sz w:val="26"/>
          <w:szCs w:val="26"/>
          <w:lang w:val="nl-NL"/>
        </w:rPr>
        <w:t>ĐIỀU CHỈNH – BỔ SUNG</w:t>
      </w:r>
    </w:p>
    <w:p w14:paraId="0DA7B620" w14:textId="7B3F8216" w:rsidR="002C7A2A" w:rsidRPr="00840489" w:rsidRDefault="002C7A2A" w:rsidP="00270555">
      <w:pPr>
        <w:spacing w:after="0"/>
        <w:rPr>
          <w:sz w:val="26"/>
          <w:szCs w:val="26"/>
          <w:lang w:val="nl-NL"/>
        </w:rPr>
      </w:pPr>
      <w:r w:rsidRPr="00840489">
        <w:rPr>
          <w:sz w:val="26"/>
          <w:szCs w:val="26"/>
          <w:lang w:val="nl-N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602A9D6" w14:textId="2A53CF97" w:rsidR="002C7A2A" w:rsidRPr="00840489" w:rsidRDefault="006E5BC7" w:rsidP="00270555">
      <w:pPr>
        <w:spacing w:after="0"/>
        <w:rPr>
          <w:b/>
          <w:bCs/>
          <w:sz w:val="26"/>
          <w:szCs w:val="26"/>
          <w:lang w:val="nl-NL"/>
        </w:rPr>
      </w:pPr>
      <w:r w:rsidRPr="00840489">
        <w:rPr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0669B3" wp14:editId="136BD194">
                <wp:simplePos x="0" y="0"/>
                <wp:positionH relativeFrom="column">
                  <wp:posOffset>1504950</wp:posOffset>
                </wp:positionH>
                <wp:positionV relativeFrom="paragraph">
                  <wp:posOffset>125095</wp:posOffset>
                </wp:positionV>
                <wp:extent cx="3087370" cy="0"/>
                <wp:effectExtent l="5715" t="8255" r="12065" b="1079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73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17C67AE5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8.5pt,9.85pt" to="361.6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"/>
            </w:pict>
          </mc:Fallback>
        </mc:AlternateContent>
      </w:r>
    </w:p>
    <w:p w14:paraId="0D43681A" w14:textId="77777777" w:rsidR="00EC0DDE" w:rsidRPr="0051480D" w:rsidRDefault="00EC0DDE" w:rsidP="00EC0DDE">
      <w:pPr>
        <w:spacing w:after="0"/>
        <w:jc w:val="center"/>
        <w:outlineLvl w:val="2"/>
        <w:rPr>
          <w:rFonts w:eastAsia="Times New Roman"/>
          <w:b/>
          <w:bCs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t>PHIẾU HỌC TẬP</w:t>
      </w:r>
    </w:p>
    <w:p w14:paraId="6DFD7633" w14:textId="415B0563" w:rsidR="00EC0DDE" w:rsidRPr="00D226E0" w:rsidRDefault="00EC0DDE" w:rsidP="00EC0DDE">
      <w:pPr>
        <w:spacing w:after="0"/>
        <w:rPr>
          <w:rFonts w:eastAsia="Times New Roman"/>
          <w:sz w:val="26"/>
          <w:szCs w:val="26"/>
          <w:lang w:val="en-US"/>
        </w:rPr>
      </w:pPr>
      <w:r w:rsidRPr="0051480D">
        <w:rPr>
          <w:rFonts w:eastAsia="Times New Roman"/>
          <w:b/>
          <w:bCs/>
          <w:sz w:val="26"/>
          <w:szCs w:val="26"/>
        </w:rPr>
        <w:t>Tên bài:</w:t>
      </w:r>
      <w:r w:rsidRPr="0051480D">
        <w:rPr>
          <w:rFonts w:eastAsia="Times New Roman"/>
          <w:sz w:val="26"/>
          <w:szCs w:val="26"/>
        </w:rPr>
        <w:t xml:space="preserve"> </w:t>
      </w:r>
      <w:r w:rsidRPr="0051480D">
        <w:rPr>
          <w:rFonts w:eastAsia="Times New Roman"/>
          <w:i/>
          <w:iCs/>
          <w:sz w:val="26"/>
          <w:szCs w:val="26"/>
        </w:rPr>
        <w:t>Sự tích hai đứa trẻ và cây xoài trên cung trăng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eastAsia="Times New Roman"/>
          <w:b/>
          <w:bCs/>
          <w:sz w:val="26"/>
          <w:szCs w:val="26"/>
        </w:rPr>
        <w:t>Họ và tên:</w:t>
      </w:r>
      <w:r w:rsidRPr="0051480D">
        <w:rPr>
          <w:rFonts w:eastAsia="Times New Roman"/>
          <w:sz w:val="26"/>
          <w:szCs w:val="26"/>
        </w:rPr>
        <w:t xml:space="preserve">…………………………………… </w:t>
      </w:r>
      <w:r w:rsidRPr="0051480D">
        <w:rPr>
          <w:rFonts w:eastAsia="Times New Roman"/>
          <w:b/>
          <w:bCs/>
          <w:sz w:val="26"/>
          <w:szCs w:val="26"/>
        </w:rPr>
        <w:t>Lớp:</w:t>
      </w:r>
      <w:r w:rsidRPr="0051480D">
        <w:rPr>
          <w:rFonts w:eastAsia="Times New Roman"/>
          <w:sz w:val="26"/>
          <w:szCs w:val="26"/>
        </w:rPr>
        <w:t xml:space="preserve"> 4</w:t>
      </w:r>
      <w:r w:rsidR="00D226E0">
        <w:rPr>
          <w:rFonts w:eastAsia="Times New Roman"/>
          <w:sz w:val="26"/>
          <w:szCs w:val="26"/>
          <w:lang w:val="en-US"/>
        </w:rPr>
        <w:t>A2</w:t>
      </w:r>
    </w:p>
    <w:p w14:paraId="2FAC6AAE" w14:textId="77777777" w:rsidR="00EC0DDE" w:rsidRDefault="00EC0DDE" w:rsidP="00EC0DDE">
      <w:pPr>
        <w:spacing w:after="0"/>
        <w:outlineLvl w:val="2"/>
        <w:rPr>
          <w:rFonts w:eastAsia="Times New Roman"/>
          <w:b/>
          <w:bCs/>
          <w:szCs w:val="26"/>
        </w:rPr>
      </w:pPr>
    </w:p>
    <w:p w14:paraId="04855B46" w14:textId="77777777" w:rsidR="00EC0DDE" w:rsidRPr="0051480D" w:rsidRDefault="00EC0DDE" w:rsidP="00EC0DDE">
      <w:pPr>
        <w:spacing w:after="0"/>
        <w:outlineLvl w:val="2"/>
        <w:rPr>
          <w:rFonts w:eastAsia="Times New Roman"/>
          <w:b/>
          <w:bCs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t>A. TRƯỚC KHI ĐỌC</w:t>
      </w:r>
    </w:p>
    <w:p w14:paraId="0B0B398A" w14:textId="77777777" w:rsidR="00EC0DDE" w:rsidRPr="0051480D" w:rsidRDefault="00EC0DDE" w:rsidP="00EC0DDE">
      <w:pPr>
        <w:numPr>
          <w:ilvl w:val="0"/>
          <w:numId w:val="11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lastRenderedPageBreak/>
        <w:t>Em hãy khoanh tròn vào ý em đoán đúng:</w:t>
      </w:r>
    </w:p>
    <w:p w14:paraId="48AB23F2" w14:textId="77777777" w:rsidR="00EC0DDE" w:rsidRPr="0051480D" w:rsidRDefault="00EC0DDE" w:rsidP="00EC0DDE">
      <w:pPr>
        <w:numPr>
          <w:ilvl w:val="0"/>
          <w:numId w:val="12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>Câu chuyện thuộc thể loại:</w:t>
      </w:r>
      <w:r w:rsidRPr="0051480D">
        <w:rPr>
          <w:rFonts w:eastAsia="Times New Roman"/>
          <w:sz w:val="26"/>
          <w:szCs w:val="26"/>
        </w:rPr>
        <w:br/>
        <w:t>A. Truyện cổ tích</w:t>
      </w:r>
      <w:r w:rsidRPr="0051480D">
        <w:rPr>
          <w:rFonts w:eastAsia="Times New Roman"/>
          <w:sz w:val="26"/>
          <w:szCs w:val="26"/>
        </w:rPr>
        <w:br/>
        <w:t>B. Truyện khoa học</w:t>
      </w:r>
      <w:r w:rsidRPr="0051480D">
        <w:rPr>
          <w:rFonts w:eastAsia="Times New Roman"/>
          <w:sz w:val="26"/>
          <w:szCs w:val="26"/>
        </w:rPr>
        <w:br/>
        <w:t>C. Truyện ngụ ngôn</w:t>
      </w:r>
    </w:p>
    <w:p w14:paraId="688ED952" w14:textId="77777777" w:rsidR="00EC0DDE" w:rsidRDefault="00EC0DDE" w:rsidP="00EC0DDE">
      <w:pPr>
        <w:numPr>
          <w:ilvl w:val="0"/>
          <w:numId w:val="13"/>
        </w:numPr>
        <w:spacing w:after="0"/>
        <w:rPr>
          <w:rFonts w:eastAsia="Times New Roman"/>
          <w:szCs w:val="26"/>
        </w:rPr>
      </w:pPr>
      <w:r w:rsidRPr="0051480D">
        <w:rPr>
          <w:rFonts w:eastAsia="Times New Roman"/>
          <w:sz w:val="26"/>
          <w:szCs w:val="26"/>
        </w:rPr>
        <w:t xml:space="preserve">Theo em, câu chuyện này có thể nói về: </w:t>
      </w:r>
    </w:p>
    <w:p w14:paraId="4B3419E5" w14:textId="77777777" w:rsidR="00EC0DDE" w:rsidRPr="0051480D" w:rsidRDefault="00EC0DDE" w:rsidP="00EC0DDE">
      <w:pPr>
        <w:spacing w:after="0"/>
        <w:ind w:left="720"/>
        <w:rPr>
          <w:rFonts w:eastAsia="Times New Roman"/>
          <w:sz w:val="26"/>
          <w:szCs w:val="26"/>
        </w:rPr>
      </w:pP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Tình cảm gia đình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Những điều kì lạ trên cung trăng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Lòng hiếu thảo và chăm chỉ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Cả ba ý trên</w:t>
      </w:r>
    </w:p>
    <w:p w14:paraId="28D250BE" w14:textId="77777777" w:rsidR="00EC0DDE" w:rsidRPr="0051480D" w:rsidRDefault="00EC0DDE" w:rsidP="00EC0DDE">
      <w:pPr>
        <w:spacing w:after="0"/>
        <w:outlineLvl w:val="2"/>
        <w:rPr>
          <w:rFonts w:eastAsia="Times New Roman"/>
          <w:b/>
          <w:bCs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t>B. TRONG KHI ĐỌC</w:t>
      </w:r>
    </w:p>
    <w:p w14:paraId="277047BE" w14:textId="77777777" w:rsidR="00EC0DDE" w:rsidRPr="0051480D" w:rsidRDefault="00EC0DDE" w:rsidP="00EC0DDE">
      <w:pPr>
        <w:numPr>
          <w:ilvl w:val="0"/>
          <w:numId w:val="14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>Nối các nhân vật với đặc điểm phù hợp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4"/>
        <w:gridCol w:w="4995"/>
      </w:tblGrid>
      <w:tr w:rsidR="00EC0DDE" w:rsidRPr="0051480D" w14:paraId="16D96885" w14:textId="77777777" w:rsidTr="0051480D">
        <w:trPr>
          <w:trHeight w:val="391"/>
          <w:tblCellSpacing w:w="15" w:type="dxa"/>
        </w:trPr>
        <w:tc>
          <w:tcPr>
            <w:tcW w:w="2989" w:type="dxa"/>
            <w:vAlign w:val="center"/>
            <w:hideMark/>
          </w:tcPr>
          <w:p w14:paraId="197CF8C7" w14:textId="77777777" w:rsidR="00EC0DDE" w:rsidRPr="0051480D" w:rsidRDefault="00EC0DDE" w:rsidP="002D46C5">
            <w:pPr>
              <w:spacing w:after="0"/>
              <w:jc w:val="center"/>
              <w:rPr>
                <w:rFonts w:eastAsia="Times New Roman"/>
                <w:b/>
                <w:bCs/>
                <w:sz w:val="26"/>
                <w:szCs w:val="26"/>
              </w:rPr>
            </w:pPr>
            <w:r w:rsidRPr="0051480D">
              <w:rPr>
                <w:rFonts w:eastAsia="Times New Roman"/>
                <w:b/>
                <w:bCs/>
                <w:sz w:val="26"/>
                <w:szCs w:val="26"/>
              </w:rPr>
              <w:t>Nhân vật</w:t>
            </w:r>
          </w:p>
        </w:tc>
        <w:tc>
          <w:tcPr>
            <w:tcW w:w="4950" w:type="dxa"/>
            <w:vAlign w:val="center"/>
            <w:hideMark/>
          </w:tcPr>
          <w:p w14:paraId="6A6098F9" w14:textId="77777777" w:rsidR="00EC0DDE" w:rsidRPr="0051480D" w:rsidRDefault="00EC0DDE" w:rsidP="002D46C5">
            <w:pPr>
              <w:spacing w:after="0"/>
              <w:jc w:val="center"/>
              <w:rPr>
                <w:rFonts w:eastAsia="Times New Roman"/>
                <w:b/>
                <w:bCs/>
                <w:sz w:val="26"/>
                <w:szCs w:val="26"/>
              </w:rPr>
            </w:pPr>
            <w:r w:rsidRPr="0051480D">
              <w:rPr>
                <w:rFonts w:eastAsia="Times New Roman"/>
                <w:b/>
                <w:bCs/>
                <w:sz w:val="26"/>
                <w:szCs w:val="26"/>
              </w:rPr>
              <w:t>Đặc điểm</w:t>
            </w:r>
          </w:p>
        </w:tc>
      </w:tr>
      <w:tr w:rsidR="00EC0DDE" w:rsidRPr="0051480D" w14:paraId="439987EA" w14:textId="77777777" w:rsidTr="0051480D">
        <w:trPr>
          <w:trHeight w:val="770"/>
          <w:tblCellSpacing w:w="15" w:type="dxa"/>
        </w:trPr>
        <w:tc>
          <w:tcPr>
            <w:tcW w:w="2989" w:type="dxa"/>
            <w:vAlign w:val="center"/>
            <w:hideMark/>
          </w:tcPr>
          <w:p w14:paraId="2D8B648C" w14:textId="77777777" w:rsidR="00EC0DDE" w:rsidRPr="0051480D" w:rsidRDefault="00EC0DDE" w:rsidP="002D46C5">
            <w:pPr>
              <w:spacing w:after="0"/>
              <w:jc w:val="center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Hai đứa trẻ</w:t>
            </w:r>
          </w:p>
        </w:tc>
        <w:tc>
          <w:tcPr>
            <w:tcW w:w="4950" w:type="dxa"/>
            <w:vAlign w:val="center"/>
            <w:hideMark/>
          </w:tcPr>
          <w:p w14:paraId="579D2B78" w14:textId="77777777" w:rsidR="00EC0DDE" w:rsidRPr="0051480D" w:rsidRDefault="00EC0DDE" w:rsidP="002D46C5">
            <w:pPr>
              <w:spacing w:after="0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a. Chăm chỉ, yêu thương nhau</w:t>
            </w:r>
          </w:p>
        </w:tc>
      </w:tr>
      <w:tr w:rsidR="00EC0DDE" w:rsidRPr="0051480D" w14:paraId="1021AE91" w14:textId="77777777" w:rsidTr="0051480D">
        <w:trPr>
          <w:trHeight w:val="783"/>
          <w:tblCellSpacing w:w="15" w:type="dxa"/>
        </w:trPr>
        <w:tc>
          <w:tcPr>
            <w:tcW w:w="2989" w:type="dxa"/>
            <w:vAlign w:val="center"/>
            <w:hideMark/>
          </w:tcPr>
          <w:p w14:paraId="73FFF65E" w14:textId="77777777" w:rsidR="00EC0DDE" w:rsidRPr="0051480D" w:rsidRDefault="00EC0DDE" w:rsidP="002D46C5">
            <w:pPr>
              <w:spacing w:after="0"/>
              <w:jc w:val="center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Cây xoài</w:t>
            </w:r>
          </w:p>
        </w:tc>
        <w:tc>
          <w:tcPr>
            <w:tcW w:w="4950" w:type="dxa"/>
            <w:vAlign w:val="center"/>
            <w:hideMark/>
          </w:tcPr>
          <w:p w14:paraId="3D9B7699" w14:textId="77777777" w:rsidR="00EC0DDE" w:rsidRPr="0051480D" w:rsidRDefault="00EC0DDE" w:rsidP="002D46C5">
            <w:pPr>
              <w:spacing w:after="0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b. Kết quả của lòng hiếu thảo</w:t>
            </w:r>
          </w:p>
        </w:tc>
      </w:tr>
      <w:tr w:rsidR="00EC0DDE" w:rsidRPr="0051480D" w14:paraId="6A740F85" w14:textId="77777777" w:rsidTr="0051480D">
        <w:trPr>
          <w:trHeight w:val="379"/>
          <w:tblCellSpacing w:w="15" w:type="dxa"/>
        </w:trPr>
        <w:tc>
          <w:tcPr>
            <w:tcW w:w="2989" w:type="dxa"/>
            <w:vAlign w:val="center"/>
            <w:hideMark/>
          </w:tcPr>
          <w:p w14:paraId="7732A220" w14:textId="77777777" w:rsidR="00EC0DDE" w:rsidRPr="0051480D" w:rsidRDefault="00EC0DDE" w:rsidP="002D46C5">
            <w:pPr>
              <w:spacing w:after="0"/>
              <w:jc w:val="center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Cung trăng</w:t>
            </w:r>
          </w:p>
        </w:tc>
        <w:tc>
          <w:tcPr>
            <w:tcW w:w="4950" w:type="dxa"/>
            <w:vAlign w:val="center"/>
            <w:hideMark/>
          </w:tcPr>
          <w:p w14:paraId="6C82A154" w14:textId="77777777" w:rsidR="00EC0DDE" w:rsidRPr="0051480D" w:rsidRDefault="00EC0DDE" w:rsidP="002D46C5">
            <w:pPr>
              <w:spacing w:after="0"/>
              <w:rPr>
                <w:rFonts w:eastAsia="Times New Roman"/>
                <w:sz w:val="26"/>
                <w:szCs w:val="26"/>
              </w:rPr>
            </w:pPr>
            <w:r w:rsidRPr="0051480D">
              <w:rPr>
                <w:rFonts w:eastAsia="Times New Roman"/>
                <w:sz w:val="26"/>
                <w:szCs w:val="26"/>
              </w:rPr>
              <w:t>c. Nơi xảy ra sự tích</w:t>
            </w:r>
          </w:p>
        </w:tc>
      </w:tr>
    </w:tbl>
    <w:p w14:paraId="018452D6" w14:textId="77777777" w:rsidR="00EC0DDE" w:rsidRPr="0051480D" w:rsidRDefault="00EC0DDE" w:rsidP="00EC0DDE">
      <w:pPr>
        <w:numPr>
          <w:ilvl w:val="0"/>
          <w:numId w:val="15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 xml:space="preserve">Đánh dấu </w:t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✔</w:t>
      </w:r>
      <w:r w:rsidRPr="0051480D">
        <w:rPr>
          <w:rFonts w:eastAsia="Times New Roman"/>
          <w:sz w:val="26"/>
          <w:szCs w:val="26"/>
        </w:rPr>
        <w:t xml:space="preserve"> vào câu trả lời đúng:</w:t>
      </w:r>
    </w:p>
    <w:p w14:paraId="4C6A9656" w14:textId="77777777" w:rsidR="00EC0DDE" w:rsidRDefault="00EC0DDE" w:rsidP="00EC0DDE">
      <w:pPr>
        <w:numPr>
          <w:ilvl w:val="0"/>
          <w:numId w:val="16"/>
        </w:numPr>
        <w:spacing w:after="0"/>
        <w:rPr>
          <w:rFonts w:eastAsia="Times New Roman"/>
          <w:szCs w:val="26"/>
        </w:rPr>
      </w:pPr>
      <w:r w:rsidRPr="0051480D">
        <w:rPr>
          <w:rFonts w:eastAsia="Times New Roman"/>
          <w:sz w:val="26"/>
          <w:szCs w:val="26"/>
        </w:rPr>
        <w:t xml:space="preserve">Hai đứa trẻ trong truyện là những người như thế nào? </w:t>
      </w:r>
    </w:p>
    <w:p w14:paraId="30163CBB" w14:textId="77777777" w:rsidR="00EC0DDE" w:rsidRPr="0051480D" w:rsidRDefault="00EC0DDE" w:rsidP="00EC0DDE">
      <w:pPr>
        <w:spacing w:after="0"/>
        <w:ind w:left="720"/>
        <w:rPr>
          <w:rFonts w:eastAsia="Times New Roman"/>
          <w:sz w:val="26"/>
          <w:szCs w:val="26"/>
        </w:rPr>
      </w:pP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Lười biếng, ích kỉ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Chăm chỉ, hiếu thảo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Chỉ thích vui chơi</w:t>
      </w:r>
    </w:p>
    <w:p w14:paraId="6024AEEB" w14:textId="77777777" w:rsidR="00EC0DDE" w:rsidRPr="0051480D" w:rsidRDefault="00EC0DDE" w:rsidP="00EC0DDE">
      <w:pPr>
        <w:spacing w:after="0"/>
        <w:outlineLvl w:val="2"/>
        <w:rPr>
          <w:rFonts w:eastAsia="Times New Roman"/>
          <w:b/>
          <w:bCs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t>C. SAU KHI ĐỌC</w:t>
      </w:r>
    </w:p>
    <w:p w14:paraId="7A57572B" w14:textId="77777777" w:rsidR="00EC0DDE" w:rsidRPr="0051480D" w:rsidRDefault="00EC0DDE" w:rsidP="00EC0DDE">
      <w:pPr>
        <w:numPr>
          <w:ilvl w:val="0"/>
          <w:numId w:val="17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>Câu chuyện muốn nhắn nhủ chúng ta điều gì? (Khoanh vào chữ cái đúng)</w:t>
      </w:r>
    </w:p>
    <w:p w14:paraId="03B7F8BF" w14:textId="77777777" w:rsidR="00EC0DDE" w:rsidRPr="0051480D" w:rsidRDefault="00EC0DDE" w:rsidP="00EC0DDE">
      <w:p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>A. Phải chăm chỉ lao động và yêu thương người thân.</w:t>
      </w:r>
      <w:r w:rsidRPr="0051480D">
        <w:rPr>
          <w:rFonts w:eastAsia="Times New Roman"/>
          <w:sz w:val="26"/>
          <w:szCs w:val="26"/>
        </w:rPr>
        <w:br/>
        <w:t>B. Trên cung trăng có rất nhiều cây trái.</w:t>
      </w:r>
      <w:r w:rsidRPr="0051480D">
        <w:rPr>
          <w:rFonts w:eastAsia="Times New Roman"/>
          <w:sz w:val="26"/>
          <w:szCs w:val="26"/>
        </w:rPr>
        <w:br/>
        <w:t>C. Chỉ cần mơ ước là được sung sướng.</w:t>
      </w:r>
    </w:p>
    <w:p w14:paraId="43CE6F0F" w14:textId="77777777" w:rsidR="00EC0DDE" w:rsidRPr="0051480D" w:rsidRDefault="00EC0DDE" w:rsidP="00EC0DDE">
      <w:pPr>
        <w:numPr>
          <w:ilvl w:val="0"/>
          <w:numId w:val="18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 xml:space="preserve">Theo em, hình ảnh </w:t>
      </w:r>
      <w:r w:rsidRPr="0051480D">
        <w:rPr>
          <w:rFonts w:eastAsia="Times New Roman"/>
          <w:b/>
          <w:bCs/>
          <w:sz w:val="26"/>
          <w:szCs w:val="26"/>
        </w:rPr>
        <w:t>cây xoài trên cung trăng</w:t>
      </w:r>
      <w:r w:rsidRPr="0051480D">
        <w:rPr>
          <w:rFonts w:eastAsia="Times New Roman"/>
          <w:sz w:val="26"/>
          <w:szCs w:val="26"/>
        </w:rPr>
        <w:t xml:space="preserve"> tượng trưng cho điều gì? ……………………………………………………………………………… ………………………………………………………………………………</w:t>
      </w:r>
    </w:p>
    <w:p w14:paraId="61876AB7" w14:textId="77777777" w:rsidR="00EC0DDE" w:rsidRPr="0051480D" w:rsidRDefault="00EC0DDE" w:rsidP="00EC0DDE">
      <w:pPr>
        <w:numPr>
          <w:ilvl w:val="0"/>
          <w:numId w:val="18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 xml:space="preserve">Em hãy viết </w:t>
      </w:r>
      <w:r w:rsidRPr="0051480D">
        <w:rPr>
          <w:rFonts w:eastAsia="Times New Roman"/>
          <w:b/>
          <w:bCs/>
          <w:sz w:val="26"/>
          <w:szCs w:val="26"/>
        </w:rPr>
        <w:t>2 – 3 câu</w:t>
      </w:r>
      <w:r w:rsidRPr="0051480D">
        <w:rPr>
          <w:rFonts w:eastAsia="Times New Roman"/>
          <w:sz w:val="26"/>
          <w:szCs w:val="26"/>
        </w:rPr>
        <w:t xml:space="preserve"> nêu cảm nghĩ của em về hai đứa trẻ trong câu chuyện: ……………………………………………………………………………… ……………………………………………………………………………… ………………………………………………………………………………</w:t>
      </w:r>
    </w:p>
    <w:p w14:paraId="2315C746" w14:textId="77777777" w:rsidR="00EC0DDE" w:rsidRPr="0051480D" w:rsidRDefault="00EC0DDE" w:rsidP="00EC0DDE">
      <w:pPr>
        <w:spacing w:after="0"/>
        <w:outlineLvl w:val="2"/>
        <w:rPr>
          <w:rFonts w:eastAsia="Times New Roman"/>
          <w:b/>
          <w:bCs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t>D. LIÊN HỆ BẢN THÂN</w:t>
      </w:r>
    </w:p>
    <w:p w14:paraId="158A8546" w14:textId="77777777" w:rsidR="00EC0DDE" w:rsidRPr="0051480D" w:rsidRDefault="00EC0DDE" w:rsidP="00EC0DDE">
      <w:pPr>
        <w:numPr>
          <w:ilvl w:val="0"/>
          <w:numId w:val="19"/>
        </w:num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sz w:val="26"/>
          <w:szCs w:val="26"/>
        </w:rPr>
        <w:t>Ở nhà, em có thể làm việc gì để thể hiện sự quan tâm, giúp đỡ ông bà, cha mẹ? ……………………………………………………………………………… ………………………………………………………………………………</w:t>
      </w:r>
    </w:p>
    <w:p w14:paraId="7E2794C9" w14:textId="77777777" w:rsidR="00EC0DDE" w:rsidRPr="0051480D" w:rsidRDefault="00EC0DDE" w:rsidP="00EC0DDE">
      <w:pPr>
        <w:spacing w:after="0"/>
        <w:rPr>
          <w:rFonts w:eastAsia="Times New Roman"/>
          <w:sz w:val="26"/>
          <w:szCs w:val="26"/>
        </w:rPr>
      </w:pPr>
      <w:r w:rsidRPr="0051480D">
        <w:rPr>
          <w:rFonts w:eastAsia="Times New Roman"/>
          <w:b/>
          <w:bCs/>
          <w:sz w:val="26"/>
          <w:szCs w:val="26"/>
        </w:rPr>
        <w:lastRenderedPageBreak/>
        <w:t>Tự đánh giá: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Em hiểu nội dung câu chuyện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Em biết rút ra bài học cho bản thân</w:t>
      </w:r>
      <w:r w:rsidRPr="0051480D">
        <w:rPr>
          <w:rFonts w:eastAsia="Times New Roman"/>
          <w:sz w:val="26"/>
          <w:szCs w:val="26"/>
        </w:rPr>
        <w:br/>
      </w:r>
      <w:r w:rsidRPr="0051480D">
        <w:rPr>
          <w:rFonts w:ascii="Segoe UI Symbol" w:eastAsia="Times New Roman" w:hAnsi="Segoe UI Symbol" w:cs="Segoe UI Symbol"/>
          <w:sz w:val="26"/>
          <w:szCs w:val="26"/>
        </w:rPr>
        <w:t>☐</w:t>
      </w:r>
      <w:r w:rsidRPr="0051480D">
        <w:rPr>
          <w:rFonts w:eastAsia="Times New Roman"/>
          <w:sz w:val="26"/>
          <w:szCs w:val="26"/>
        </w:rPr>
        <w:t xml:space="preserve"> Em thích tiết đọc thư viện</w:t>
      </w:r>
    </w:p>
    <w:p w14:paraId="4F83D25D" w14:textId="77777777" w:rsidR="00EC0DDE" w:rsidRPr="0051480D" w:rsidRDefault="00EC0DDE" w:rsidP="00EC0DDE">
      <w:pPr>
        <w:spacing w:after="0"/>
        <w:rPr>
          <w:sz w:val="26"/>
          <w:szCs w:val="26"/>
        </w:rPr>
      </w:pPr>
    </w:p>
    <w:p w14:paraId="5F3A6A21" w14:textId="0055A706" w:rsidR="002C7A2A" w:rsidRPr="00840489" w:rsidRDefault="003D05B2" w:rsidP="00210C87">
      <w:pPr>
        <w:spacing w:after="0"/>
        <w:ind w:left="4320" w:firstLine="720"/>
        <w:jc w:val="center"/>
        <w:rPr>
          <w:b/>
          <w:bCs/>
          <w:sz w:val="26"/>
          <w:szCs w:val="26"/>
          <w:lang w:val="en-US"/>
        </w:rPr>
      </w:pPr>
      <w:r w:rsidRPr="00840489">
        <w:rPr>
          <w:b/>
          <w:bCs/>
          <w:sz w:val="26"/>
          <w:szCs w:val="26"/>
          <w:lang w:val="en-US"/>
        </w:rPr>
        <w:t>GIÁO VIÊN CHỦ NHIỆM</w:t>
      </w:r>
    </w:p>
    <w:p w14:paraId="7A506849" w14:textId="79BDB9EB" w:rsidR="00210C87" w:rsidRPr="00840489" w:rsidRDefault="00210C87" w:rsidP="00210C87">
      <w:pPr>
        <w:spacing w:after="0"/>
        <w:jc w:val="center"/>
        <w:rPr>
          <w:sz w:val="26"/>
          <w:szCs w:val="26"/>
          <w:lang w:val="en-US"/>
        </w:rPr>
      </w:pPr>
    </w:p>
    <w:p w14:paraId="7E9260E2" w14:textId="509BA953" w:rsidR="00210C87" w:rsidRPr="00840489" w:rsidRDefault="00210C87" w:rsidP="00210C87">
      <w:pPr>
        <w:spacing w:after="0"/>
        <w:jc w:val="center"/>
        <w:rPr>
          <w:sz w:val="26"/>
          <w:szCs w:val="26"/>
          <w:lang w:val="en-US"/>
        </w:rPr>
      </w:pPr>
    </w:p>
    <w:p w14:paraId="20050823" w14:textId="77777777" w:rsidR="00210C87" w:rsidRPr="00840489" w:rsidRDefault="00210C87" w:rsidP="00210C87">
      <w:pPr>
        <w:spacing w:after="0"/>
        <w:ind w:left="4320" w:firstLine="720"/>
        <w:jc w:val="center"/>
        <w:rPr>
          <w:sz w:val="26"/>
          <w:szCs w:val="26"/>
          <w:lang w:val="en-US"/>
        </w:rPr>
      </w:pPr>
    </w:p>
    <w:bookmarkEnd w:id="0"/>
    <w:p w14:paraId="56701AA5" w14:textId="77777777" w:rsidR="00DC04F5" w:rsidRDefault="00DC04F5" w:rsidP="00210C87">
      <w:pPr>
        <w:spacing w:after="0"/>
        <w:ind w:left="4320" w:firstLine="720"/>
        <w:jc w:val="center"/>
        <w:rPr>
          <w:b/>
          <w:bCs/>
          <w:sz w:val="26"/>
          <w:szCs w:val="26"/>
          <w:lang w:val="en-US"/>
        </w:rPr>
      </w:pPr>
    </w:p>
    <w:p w14:paraId="7EBBAC4A" w14:textId="5B93F6CE" w:rsidR="00210C87" w:rsidRPr="00DC04F5" w:rsidRDefault="00DC04F5" w:rsidP="00210C87">
      <w:pPr>
        <w:spacing w:after="0"/>
        <w:ind w:left="4320" w:firstLine="720"/>
        <w:jc w:val="center"/>
        <w:rPr>
          <w:b/>
          <w:bCs/>
          <w:sz w:val="26"/>
          <w:szCs w:val="26"/>
          <w:lang w:val="en-US"/>
        </w:rPr>
      </w:pPr>
      <w:r w:rsidRPr="00DC04F5">
        <w:rPr>
          <w:b/>
          <w:bCs/>
          <w:sz w:val="26"/>
          <w:szCs w:val="26"/>
          <w:lang w:val="en-US"/>
        </w:rPr>
        <w:t>Trần Thị Thu Minh</w:t>
      </w:r>
    </w:p>
    <w:sectPr w:rsidR="00210C87" w:rsidRPr="00DC04F5" w:rsidSect="00D70F50">
      <w:headerReference w:type="even" r:id="rId11"/>
      <w:head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4AF05" w14:textId="77777777" w:rsidR="00B20A6F" w:rsidRDefault="00B20A6F">
      <w:r>
        <w:separator/>
      </w:r>
    </w:p>
  </w:endnote>
  <w:endnote w:type="continuationSeparator" w:id="0">
    <w:p w14:paraId="3257B757" w14:textId="77777777" w:rsidR="00B20A6F" w:rsidRDefault="00B20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D3FA7" w14:textId="77777777" w:rsidR="00B20A6F" w:rsidRDefault="00B20A6F">
      <w:r>
        <w:separator/>
      </w:r>
    </w:p>
  </w:footnote>
  <w:footnote w:type="continuationSeparator" w:id="0">
    <w:p w14:paraId="2FBF4416" w14:textId="77777777" w:rsidR="00B20A6F" w:rsidRDefault="00B20A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2D69" w14:textId="77777777" w:rsidR="002C7A2A" w:rsidRDefault="002C7A2A" w:rsidP="00FA1627">
    <w:pPr>
      <w:pStyle w:val="utrang"/>
      <w:framePr w:wrap="around" w:vAnchor="text" w:hAnchor="margin" w:xAlign="center" w:y="1"/>
      <w:rPr>
        <w:rStyle w:val="Strang"/>
      </w:rPr>
    </w:pPr>
    <w:r>
      <w:rPr>
        <w:rStyle w:val="Strang"/>
      </w:rPr>
      <w:fldChar w:fldCharType="begin"/>
    </w:r>
    <w:r>
      <w:rPr>
        <w:rStyle w:val="Strang"/>
      </w:rPr>
      <w:instrText xml:space="preserve">PAGE  </w:instrText>
    </w:r>
    <w:r>
      <w:rPr>
        <w:rStyle w:val="Strang"/>
      </w:rPr>
      <w:fldChar w:fldCharType="end"/>
    </w:r>
  </w:p>
  <w:p w14:paraId="52FD0BFB" w14:textId="77777777" w:rsidR="002C7A2A" w:rsidRDefault="002C7A2A">
    <w:pPr>
      <w:pStyle w:val="utra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22660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922F9DF" w14:textId="41B9F1FB" w:rsidR="00E535EB" w:rsidRPr="00840489" w:rsidRDefault="00840489" w:rsidP="00840489">
        <w:pPr>
          <w:pStyle w:val="utrang"/>
          <w:spacing w:after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95" style="width:0;height:1.5pt" o:hralign="center" o:bullet="t" o:hrstd="t" o:hr="t"/>
    </w:pict>
  </w:numPicBullet>
  <w:numPicBullet w:numPicBulletId="1">
    <w:pict>
      <v:rect id="_x0000_i1096" style="width:0;height:1.5pt" o:hralign="center" o:bullet="t" o:hrstd="t" o:hr="t"/>
    </w:pict>
  </w:numPicBullet>
  <w:numPicBullet w:numPicBulletId="2">
    <w:pict>
      <v:rect id="_x0000_i1097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575A9E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641B0A"/>
    <w:multiLevelType w:val="multilevel"/>
    <w:tmpl w:val="0944B6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A6367F"/>
    <w:multiLevelType w:val="multilevel"/>
    <w:tmpl w:val="C2828C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75587B"/>
    <w:multiLevelType w:val="multilevel"/>
    <w:tmpl w:val="3BD00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B13227"/>
    <w:multiLevelType w:val="multilevel"/>
    <w:tmpl w:val="6DA25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B905B0"/>
    <w:multiLevelType w:val="multilevel"/>
    <w:tmpl w:val="9EB2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9B2F73"/>
    <w:multiLevelType w:val="multilevel"/>
    <w:tmpl w:val="3646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187D1A"/>
    <w:multiLevelType w:val="hybridMultilevel"/>
    <w:tmpl w:val="2880364C"/>
    <w:lvl w:ilvl="0" w:tplc="6C603DA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F2DF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76E9D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1042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188E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4464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6F47D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4A05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4F82A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E176A2B"/>
    <w:multiLevelType w:val="multilevel"/>
    <w:tmpl w:val="90E8B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CF47D9"/>
    <w:multiLevelType w:val="multilevel"/>
    <w:tmpl w:val="09787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F51506"/>
    <w:multiLevelType w:val="multilevel"/>
    <w:tmpl w:val="9578B9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926A7C"/>
    <w:multiLevelType w:val="multilevel"/>
    <w:tmpl w:val="D7625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CA06BC"/>
    <w:multiLevelType w:val="multilevel"/>
    <w:tmpl w:val="36944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243B7A"/>
    <w:multiLevelType w:val="multilevel"/>
    <w:tmpl w:val="121E4EC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EA109B"/>
    <w:multiLevelType w:val="multilevel"/>
    <w:tmpl w:val="6520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E73DFC"/>
    <w:multiLevelType w:val="multilevel"/>
    <w:tmpl w:val="4656AB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011122"/>
    <w:multiLevelType w:val="hybridMultilevel"/>
    <w:tmpl w:val="FE1E4936"/>
    <w:lvl w:ilvl="0" w:tplc="3202057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A4C6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BAA3E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D4B2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7E38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2D27F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7863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CE93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CC631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75DF3634"/>
    <w:multiLevelType w:val="multilevel"/>
    <w:tmpl w:val="332A5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4F3005"/>
    <w:multiLevelType w:val="multilevel"/>
    <w:tmpl w:val="E70EC62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6"/>
  </w:num>
  <w:num w:numId="3">
    <w:abstractNumId w:val="7"/>
  </w:num>
  <w:num w:numId="4">
    <w:abstractNumId w:val="6"/>
  </w:num>
  <w:num w:numId="5">
    <w:abstractNumId w:val="8"/>
  </w:num>
  <w:num w:numId="6">
    <w:abstractNumId w:val="3"/>
  </w:num>
  <w:num w:numId="7">
    <w:abstractNumId w:val="9"/>
  </w:num>
  <w:num w:numId="8">
    <w:abstractNumId w:val="11"/>
  </w:num>
  <w:num w:numId="9">
    <w:abstractNumId w:val="17"/>
  </w:num>
  <w:num w:numId="10">
    <w:abstractNumId w:val="14"/>
  </w:num>
  <w:num w:numId="11">
    <w:abstractNumId w:val="4"/>
  </w:num>
  <w:num w:numId="12">
    <w:abstractNumId w:val="12"/>
  </w:num>
  <w:num w:numId="13">
    <w:abstractNumId w:val="1"/>
  </w:num>
  <w:num w:numId="14">
    <w:abstractNumId w:val="15"/>
  </w:num>
  <w:num w:numId="15">
    <w:abstractNumId w:val="2"/>
  </w:num>
  <w:num w:numId="16">
    <w:abstractNumId w:val="5"/>
  </w:num>
  <w:num w:numId="17">
    <w:abstractNumId w:val="10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550"/>
    <w:rsid w:val="000024F1"/>
    <w:rsid w:val="00021E8C"/>
    <w:rsid w:val="00080189"/>
    <w:rsid w:val="000B2FB9"/>
    <w:rsid w:val="000C65A7"/>
    <w:rsid w:val="00102FD7"/>
    <w:rsid w:val="00124CA7"/>
    <w:rsid w:val="00156903"/>
    <w:rsid w:val="001B36B3"/>
    <w:rsid w:val="001C73A3"/>
    <w:rsid w:val="00210C87"/>
    <w:rsid w:val="00270555"/>
    <w:rsid w:val="002B0526"/>
    <w:rsid w:val="002C7A2A"/>
    <w:rsid w:val="003A1B1C"/>
    <w:rsid w:val="003D05B2"/>
    <w:rsid w:val="003F28DC"/>
    <w:rsid w:val="0041012F"/>
    <w:rsid w:val="00431C11"/>
    <w:rsid w:val="00492066"/>
    <w:rsid w:val="004F05E4"/>
    <w:rsid w:val="00624F84"/>
    <w:rsid w:val="006E5BC7"/>
    <w:rsid w:val="007C6F69"/>
    <w:rsid w:val="007F0550"/>
    <w:rsid w:val="00840489"/>
    <w:rsid w:val="00865E1A"/>
    <w:rsid w:val="00A52D70"/>
    <w:rsid w:val="00AA48BF"/>
    <w:rsid w:val="00AC4DC1"/>
    <w:rsid w:val="00B20A6F"/>
    <w:rsid w:val="00CB6FF3"/>
    <w:rsid w:val="00CF121D"/>
    <w:rsid w:val="00D07526"/>
    <w:rsid w:val="00D226E0"/>
    <w:rsid w:val="00D4248A"/>
    <w:rsid w:val="00D70F50"/>
    <w:rsid w:val="00DC04F5"/>
    <w:rsid w:val="00DF7223"/>
    <w:rsid w:val="00E00877"/>
    <w:rsid w:val="00E158CC"/>
    <w:rsid w:val="00E53178"/>
    <w:rsid w:val="00E535EB"/>
    <w:rsid w:val="00E738AD"/>
    <w:rsid w:val="00EC0DDE"/>
    <w:rsid w:val="00F2093D"/>
    <w:rsid w:val="00FA1627"/>
    <w:rsid w:val="00FC3BEE"/>
    <w:rsid w:val="00FC5149"/>
    <w:rsid w:val="00FE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921F553"/>
  <w15:docId w15:val="{ADFDE8AE-1A10-4E10-9DF7-6BD585F9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2B0526"/>
    <w:pPr>
      <w:spacing w:after="200" w:line="276" w:lineRule="auto"/>
    </w:pPr>
    <w:rPr>
      <w:sz w:val="28"/>
      <w:szCs w:val="22"/>
      <w:lang w:val="vi-VN"/>
    </w:rPr>
  </w:style>
  <w:style w:type="paragraph" w:styleId="u2">
    <w:name w:val="heading 2"/>
    <w:basedOn w:val="Binhthng"/>
    <w:link w:val="u2Char"/>
    <w:uiPriority w:val="99"/>
    <w:qFormat/>
    <w:rsid w:val="007F0550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eastAsia="vi-VN"/>
    </w:rPr>
  </w:style>
  <w:style w:type="paragraph" w:styleId="u3">
    <w:name w:val="heading 3"/>
    <w:basedOn w:val="Binhthng"/>
    <w:next w:val="Binhthng"/>
    <w:link w:val="u3Char"/>
    <w:uiPriority w:val="99"/>
    <w:qFormat/>
    <w:rsid w:val="00F2093D"/>
    <w:pPr>
      <w:keepNext/>
      <w:keepLines/>
      <w:spacing w:before="200" w:after="0"/>
      <w:outlineLvl w:val="2"/>
    </w:pPr>
    <w:rPr>
      <w:rFonts w:eastAsia="Times New Roman"/>
      <w:b/>
      <w:bCs/>
      <w:color w:val="4F81BD"/>
    </w:rPr>
  </w:style>
  <w:style w:type="paragraph" w:styleId="u4">
    <w:name w:val="heading 4"/>
    <w:basedOn w:val="Binhthng"/>
    <w:next w:val="Binhthng"/>
    <w:link w:val="u4Char"/>
    <w:semiHidden/>
    <w:unhideWhenUsed/>
    <w:qFormat/>
    <w:locked/>
    <w:rsid w:val="000C65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2Char">
    <w:name w:val="Đầu đề 2 Char"/>
    <w:link w:val="u2"/>
    <w:uiPriority w:val="99"/>
    <w:locked/>
    <w:rsid w:val="007F0550"/>
    <w:rPr>
      <w:rFonts w:eastAsia="Times New Roman" w:cs="Times New Roman"/>
      <w:b/>
      <w:bCs/>
      <w:sz w:val="36"/>
      <w:szCs w:val="36"/>
      <w:lang w:eastAsia="vi-VN"/>
    </w:rPr>
  </w:style>
  <w:style w:type="character" w:customStyle="1" w:styleId="u3Char">
    <w:name w:val="Đầu đề 3 Char"/>
    <w:link w:val="u3"/>
    <w:uiPriority w:val="99"/>
    <w:semiHidden/>
    <w:locked/>
    <w:rsid w:val="00F2093D"/>
    <w:rPr>
      <w:rFonts w:ascii="Times New Roman" w:hAnsi="Times New Roman" w:cs="Times New Roman"/>
      <w:b/>
      <w:bCs/>
      <w:color w:val="4F81BD"/>
    </w:rPr>
  </w:style>
  <w:style w:type="paragraph" w:styleId="ThngthngWeb">
    <w:name w:val="Normal (Web)"/>
    <w:basedOn w:val="Binhthng"/>
    <w:uiPriority w:val="99"/>
    <w:rsid w:val="007F055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vi-VN"/>
    </w:rPr>
  </w:style>
  <w:style w:type="character" w:styleId="Manh">
    <w:name w:val="Strong"/>
    <w:uiPriority w:val="22"/>
    <w:qFormat/>
    <w:rsid w:val="007F0550"/>
    <w:rPr>
      <w:rFonts w:cs="Times New Roman"/>
      <w:b/>
      <w:bCs/>
    </w:rPr>
  </w:style>
  <w:style w:type="character" w:styleId="Nhnmanh">
    <w:name w:val="Emphasis"/>
    <w:uiPriority w:val="20"/>
    <w:qFormat/>
    <w:rsid w:val="00F2093D"/>
    <w:rPr>
      <w:rFonts w:cs="Times New Roman"/>
      <w:i/>
      <w:iCs/>
    </w:rPr>
  </w:style>
  <w:style w:type="paragraph" w:styleId="utrang">
    <w:name w:val="header"/>
    <w:basedOn w:val="Binhthng"/>
    <w:link w:val="utrangChar"/>
    <w:uiPriority w:val="99"/>
    <w:rsid w:val="003A1B1C"/>
    <w:pPr>
      <w:tabs>
        <w:tab w:val="center" w:pos="4320"/>
        <w:tab w:val="right" w:pos="8640"/>
      </w:tabs>
    </w:pPr>
  </w:style>
  <w:style w:type="character" w:customStyle="1" w:styleId="utrangChar">
    <w:name w:val="Đầu trang Char"/>
    <w:link w:val="utrang"/>
    <w:uiPriority w:val="99"/>
    <w:locked/>
    <w:rPr>
      <w:rFonts w:cs="Times New Roman"/>
      <w:sz w:val="28"/>
      <w:lang w:val="vi-VN"/>
    </w:rPr>
  </w:style>
  <w:style w:type="character" w:styleId="Strang">
    <w:name w:val="page number"/>
    <w:uiPriority w:val="99"/>
    <w:rsid w:val="003A1B1C"/>
    <w:rPr>
      <w:rFonts w:cs="Times New Roman"/>
    </w:rPr>
  </w:style>
  <w:style w:type="paragraph" w:styleId="Chntrang">
    <w:name w:val="footer"/>
    <w:basedOn w:val="Binhthng"/>
    <w:link w:val="ChntrangChar"/>
    <w:uiPriority w:val="99"/>
    <w:unhideWhenUsed/>
    <w:rsid w:val="00E535EB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link w:val="Chntrang"/>
    <w:uiPriority w:val="99"/>
    <w:rsid w:val="00E535EB"/>
    <w:rPr>
      <w:sz w:val="28"/>
      <w:lang w:val="vi-VN"/>
    </w:rPr>
  </w:style>
  <w:style w:type="paragraph" w:customStyle="1" w:styleId="Compact">
    <w:name w:val="Compact"/>
    <w:basedOn w:val="ThnVnban"/>
    <w:qFormat/>
    <w:rsid w:val="00FE185B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ThnVnban">
    <w:name w:val="Body Text"/>
    <w:basedOn w:val="Binhthng"/>
    <w:link w:val="ThnVnbanChar"/>
    <w:uiPriority w:val="99"/>
    <w:semiHidden/>
    <w:unhideWhenUsed/>
    <w:rsid w:val="00FE185B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FE185B"/>
    <w:rPr>
      <w:sz w:val="28"/>
      <w:szCs w:val="22"/>
      <w:lang w:val="vi-VN"/>
    </w:rPr>
  </w:style>
  <w:style w:type="paragraph" w:styleId="oancuaDanhsach">
    <w:name w:val="List Paragraph"/>
    <w:basedOn w:val="Binhthng"/>
    <w:uiPriority w:val="34"/>
    <w:qFormat/>
    <w:rsid w:val="00FE185B"/>
    <w:pPr>
      <w:ind w:left="720"/>
      <w:contextualSpacing/>
    </w:pPr>
  </w:style>
  <w:style w:type="character" w:customStyle="1" w:styleId="u4Char">
    <w:name w:val="Đầu đề 4 Char"/>
    <w:basedOn w:val="Phngmcinhcuaoanvn"/>
    <w:link w:val="u4"/>
    <w:semiHidden/>
    <w:rsid w:val="000C65A7"/>
    <w:rPr>
      <w:rFonts w:asciiTheme="majorHAnsi" w:eastAsiaTheme="majorEastAsia" w:hAnsiTheme="majorHAnsi" w:cstheme="majorBidi"/>
      <w:i/>
      <w:iCs/>
      <w:color w:val="365F91" w:themeColor="accent1" w:themeShade="BF"/>
      <w:sz w:val="28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7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AK22</dc:creator>
  <cp:keywords/>
  <dc:description/>
  <cp:lastModifiedBy>Bo</cp:lastModifiedBy>
  <cp:revision>6</cp:revision>
  <dcterms:created xsi:type="dcterms:W3CDTF">2026-01-02T14:58:00Z</dcterms:created>
  <dcterms:modified xsi:type="dcterms:W3CDTF">2026-01-03T03:02:00Z</dcterms:modified>
</cp:coreProperties>
</file>